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9"/>
        <w:gridCol w:w="2325"/>
        <w:gridCol w:w="2324"/>
        <w:gridCol w:w="4650"/>
      </w:tblGrid>
      <w:tr w:rsidR="00C25399" w:rsidRPr="002D65AC" w14:paraId="60E0F746" w14:textId="77777777" w:rsidTr="00C25399">
        <w:tc>
          <w:tcPr>
            <w:tcW w:w="13948" w:type="dxa"/>
            <w:gridSpan w:val="4"/>
            <w:shd w:val="clear" w:color="auto" w:fill="C0A4FE"/>
          </w:tcPr>
          <w:p w14:paraId="375C0963" w14:textId="249C2150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30"/>
                <w:szCs w:val="30"/>
              </w:rPr>
            </w:pPr>
            <w:r w:rsidRPr="002D65AC">
              <w:rPr>
                <w:rFonts w:cstheme="minorHAnsi"/>
                <w:b/>
                <w:bCs/>
                <w:sz w:val="30"/>
                <w:szCs w:val="30"/>
              </w:rPr>
              <w:t xml:space="preserve">Closed Culture Audit </w:t>
            </w:r>
          </w:p>
        </w:tc>
      </w:tr>
      <w:tr w:rsidR="00C25399" w:rsidRPr="002D65AC" w14:paraId="49F51EC4" w14:textId="77777777" w:rsidTr="00C25399">
        <w:tc>
          <w:tcPr>
            <w:tcW w:w="4649" w:type="dxa"/>
            <w:shd w:val="clear" w:color="auto" w:fill="C0A4FE"/>
          </w:tcPr>
          <w:p w14:paraId="35F65C62" w14:textId="77777777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Home:</w:t>
            </w:r>
          </w:p>
          <w:p w14:paraId="65F6D00D" w14:textId="6653BFEA" w:rsidR="00072793" w:rsidRPr="002D65AC" w:rsidRDefault="00072793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649" w:type="dxa"/>
            <w:gridSpan w:val="2"/>
            <w:shd w:val="clear" w:color="auto" w:fill="C0A4FE"/>
          </w:tcPr>
          <w:p w14:paraId="48987FA1" w14:textId="6EEBA359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 xml:space="preserve">Unit: </w:t>
            </w:r>
          </w:p>
        </w:tc>
        <w:tc>
          <w:tcPr>
            <w:tcW w:w="4650" w:type="dxa"/>
            <w:shd w:val="clear" w:color="auto" w:fill="C0A4FE"/>
          </w:tcPr>
          <w:p w14:paraId="1D651576" w14:textId="12F3ABCC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Date:</w:t>
            </w:r>
          </w:p>
        </w:tc>
      </w:tr>
      <w:tr w:rsidR="00C25399" w:rsidRPr="002D65AC" w14:paraId="63A8553B" w14:textId="77777777" w:rsidTr="00C25399">
        <w:tc>
          <w:tcPr>
            <w:tcW w:w="6974" w:type="dxa"/>
            <w:gridSpan w:val="2"/>
            <w:shd w:val="clear" w:color="auto" w:fill="C0A4FE"/>
          </w:tcPr>
          <w:p w14:paraId="6EF4200A" w14:textId="77777777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ame of Auditor:</w:t>
            </w:r>
          </w:p>
          <w:p w14:paraId="4B35B688" w14:textId="4742F66A" w:rsidR="00072793" w:rsidRPr="002D65AC" w:rsidRDefault="00072793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974" w:type="dxa"/>
            <w:gridSpan w:val="2"/>
            <w:shd w:val="clear" w:color="auto" w:fill="C0A4FE"/>
          </w:tcPr>
          <w:p w14:paraId="66A85A98" w14:textId="5E414573" w:rsidR="00C25399" w:rsidRPr="002D65AC" w:rsidRDefault="00C25399" w:rsidP="00041533">
            <w:pPr>
              <w:autoSpaceDE w:val="0"/>
              <w:autoSpaceDN w:val="0"/>
              <w:adjustRightInd w:val="0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ignature:</w:t>
            </w:r>
          </w:p>
        </w:tc>
      </w:tr>
    </w:tbl>
    <w:p w14:paraId="655196D5" w14:textId="77777777" w:rsidR="00C25399" w:rsidRPr="002D65AC" w:rsidRDefault="00C25399" w:rsidP="00041533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815FC51" w14:textId="77777777" w:rsidR="00C25399" w:rsidRPr="002D65AC" w:rsidRDefault="00C25399" w:rsidP="00C253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3764"/>
        </w:rPr>
      </w:pPr>
    </w:p>
    <w:p w14:paraId="6DF591C3" w14:textId="77777777" w:rsidR="00C25399" w:rsidRPr="002D65AC" w:rsidRDefault="00C25399" w:rsidP="00C253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D65AC">
        <w:rPr>
          <w:rFonts w:cstheme="minorHAnsi"/>
          <w:b/>
          <w:bCs/>
        </w:rPr>
        <w:t xml:space="preserve">Aims and Objectives: </w:t>
      </w:r>
    </w:p>
    <w:p w14:paraId="4368C51E" w14:textId="1552A2D7" w:rsidR="00C25399" w:rsidRPr="002D65AC" w:rsidRDefault="00C25399" w:rsidP="00DC61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o </w:t>
      </w:r>
      <w:r w:rsidR="00DC61E4" w:rsidRPr="002D65AC">
        <w:rPr>
          <w:rFonts w:cstheme="minorHAnsi"/>
        </w:rPr>
        <w:t xml:space="preserve">ensure that all are aware of what a (closed culture) means for </w:t>
      </w:r>
      <w:r w:rsidRPr="002D65AC">
        <w:rPr>
          <w:rFonts w:cstheme="minorHAnsi"/>
        </w:rPr>
        <w:t xml:space="preserve">SERVICE NAME; </w:t>
      </w:r>
    </w:p>
    <w:p w14:paraId="45AFA408" w14:textId="7835EF18" w:rsidR="00C25399" w:rsidRPr="002D65AC" w:rsidRDefault="00C25399" w:rsidP="00DC61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o ensure safe practice and compliance with </w:t>
      </w:r>
      <w:r w:rsidR="00DC61E4" w:rsidRPr="002D65AC">
        <w:rPr>
          <w:rFonts w:cstheme="minorHAnsi"/>
        </w:rPr>
        <w:t>CQC</w:t>
      </w:r>
      <w:r w:rsidRPr="002D65AC">
        <w:rPr>
          <w:rFonts w:cstheme="minorHAnsi"/>
        </w:rPr>
        <w:t xml:space="preserve"> Guidelines and (ADD SERVICE NAME) policy</w:t>
      </w:r>
      <w:r w:rsidR="00DC61E4" w:rsidRPr="002D65AC">
        <w:rPr>
          <w:rFonts w:cstheme="minorHAnsi"/>
        </w:rPr>
        <w:t>.</w:t>
      </w:r>
    </w:p>
    <w:p w14:paraId="41A34C9B" w14:textId="194DEF99" w:rsidR="00C25399" w:rsidRPr="002D65AC" w:rsidRDefault="00C25399" w:rsidP="00DC61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o meet the Standards of the appropriate Regulatory Body/Bodies; </w:t>
      </w:r>
    </w:p>
    <w:p w14:paraId="1DBABC04" w14:textId="5DED894C" w:rsidR="00C25399" w:rsidRPr="002D65AC" w:rsidRDefault="00C25399" w:rsidP="00DC61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o meet the audit requirements of the appropriate Regulatory Body/Bodies. </w:t>
      </w:r>
    </w:p>
    <w:p w14:paraId="557449B5" w14:textId="4330CE09" w:rsidR="00C25399" w:rsidRPr="002D65AC" w:rsidRDefault="00C25399" w:rsidP="00DC61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o ensure best practice and quality assurance.  </w:t>
      </w:r>
    </w:p>
    <w:p w14:paraId="425D0BE2" w14:textId="069DA410" w:rsidR="00805814" w:rsidRPr="002D65AC" w:rsidRDefault="00805814" w:rsidP="00C2539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6AD621" w14:textId="5746B6C9" w:rsidR="00805814" w:rsidRPr="002D65AC" w:rsidRDefault="00805814" w:rsidP="0080581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  <w:b/>
          <w:bCs/>
        </w:rPr>
        <w:t xml:space="preserve">Administration of </w:t>
      </w:r>
      <w:r w:rsidR="004A74C2" w:rsidRPr="002D65AC">
        <w:rPr>
          <w:rFonts w:cstheme="minorHAnsi"/>
          <w:b/>
          <w:bCs/>
        </w:rPr>
        <w:t>Closed Culture</w:t>
      </w:r>
      <w:r w:rsidRPr="002D65AC">
        <w:rPr>
          <w:rFonts w:cstheme="minorHAnsi"/>
          <w:b/>
          <w:bCs/>
        </w:rPr>
        <w:t xml:space="preserve"> Audit : </w:t>
      </w:r>
    </w:p>
    <w:p w14:paraId="2C48DD73" w14:textId="17FCB7B2" w:rsidR="00805814" w:rsidRPr="002D65AC" w:rsidRDefault="00805814" w:rsidP="00DC61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D65AC">
        <w:rPr>
          <w:rFonts w:cstheme="minorHAnsi"/>
        </w:rPr>
        <w:t xml:space="preserve">The full audit will take place </w:t>
      </w:r>
      <w:r w:rsidR="00D65A65" w:rsidRPr="002D65AC">
        <w:rPr>
          <w:rFonts w:cstheme="minorHAnsi"/>
        </w:rPr>
        <w:t>once a year</w:t>
      </w:r>
      <w:r w:rsidR="00DC61E4" w:rsidRPr="002D65AC">
        <w:rPr>
          <w:rFonts w:cstheme="minorHAnsi"/>
        </w:rPr>
        <w:t>; (</w:t>
      </w:r>
      <w:r w:rsidR="00DC61E4" w:rsidRPr="002D65AC">
        <w:rPr>
          <w:rFonts w:cstheme="minorHAnsi"/>
          <w:b/>
          <w:bCs/>
        </w:rPr>
        <w:t>Change frequency according to service policy)</w:t>
      </w:r>
    </w:p>
    <w:p w14:paraId="5A6D002C" w14:textId="530D1D98" w:rsidR="00805814" w:rsidRPr="002D65AC" w:rsidRDefault="00805814" w:rsidP="00DC61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All Managers, senior staff and team leaders should have the opportunity to take part in completing this audit; </w:t>
      </w:r>
    </w:p>
    <w:p w14:paraId="4D0D6F06" w14:textId="605DD2C8" w:rsidR="00805814" w:rsidRPr="002D65AC" w:rsidRDefault="00805814" w:rsidP="00DC61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he Manager is responsible for the collation of audits and scores from their respective units;  </w:t>
      </w:r>
    </w:p>
    <w:p w14:paraId="1769205C" w14:textId="5621BD93" w:rsidR="00805814" w:rsidRPr="002D65AC" w:rsidRDefault="00805814" w:rsidP="00DC61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Completed audits, including action plans and timescales, must be placed in the Service Evidence File and available for any visiting Contractor or Regulatory Inspector. </w:t>
      </w:r>
    </w:p>
    <w:p w14:paraId="67729B19" w14:textId="15C6EFB2" w:rsidR="004A74C2" w:rsidRPr="002D65AC" w:rsidRDefault="004A74C2" w:rsidP="00DC61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his audit is to be carried out in conjunction with staff surveys, resident/client surveys &amp; feedback gathering along with relevant stakeholder feedback. </w:t>
      </w:r>
    </w:p>
    <w:p w14:paraId="326A8C61" w14:textId="77777777" w:rsidR="00DC61E4" w:rsidRPr="002D65AC" w:rsidRDefault="00DC61E4" w:rsidP="00DC61E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1C7A58F" w14:textId="00F90A72" w:rsidR="00DC61E4" w:rsidRPr="002D65AC" w:rsidRDefault="00DC61E4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D65AC">
        <w:rPr>
          <w:rFonts w:cstheme="minorHAnsi"/>
          <w:b/>
          <w:bCs/>
        </w:rPr>
        <w:t xml:space="preserve">Scoring: </w:t>
      </w:r>
    </w:p>
    <w:p w14:paraId="42A37017" w14:textId="6D12692A" w:rsidR="00DC61E4" w:rsidRPr="002D65AC" w:rsidRDefault="00DC61E4" w:rsidP="00DC61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Each section can be scored individually on the score sheet and collectively to achieve an overall percentage score.  </w:t>
      </w:r>
    </w:p>
    <w:p w14:paraId="130FF681" w14:textId="2218B0C6" w:rsidR="00DC61E4" w:rsidRPr="002D65AC" w:rsidRDefault="00DC61E4" w:rsidP="00DC61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D65AC">
        <w:rPr>
          <w:rFonts w:cstheme="minorHAnsi"/>
        </w:rPr>
        <w:t xml:space="preserve">The percentage can be calculated by dividing the actual score by the possible score, excluding the ‘n/a’s’, and multiplying by 100. </w:t>
      </w:r>
    </w:p>
    <w:p w14:paraId="15F0331D" w14:textId="3AE58D3E" w:rsidR="00903CBF" w:rsidRPr="002D65AC" w:rsidRDefault="00903CBF" w:rsidP="00903CBF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67065AA" w14:textId="4EDF1DFA" w:rsidR="00DC61E4" w:rsidRPr="002D65AC" w:rsidRDefault="00903CBF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7030A0"/>
          <w:sz w:val="28"/>
          <w:szCs w:val="28"/>
        </w:rPr>
      </w:pPr>
      <w:r w:rsidRPr="002D65AC">
        <w:rPr>
          <w:rFonts w:cstheme="minorHAnsi"/>
          <w:b/>
          <w:bCs/>
          <w:i/>
          <w:iCs/>
          <w:color w:val="7030A0"/>
          <w:sz w:val="28"/>
          <w:szCs w:val="28"/>
        </w:rPr>
        <w:t>“Closed environments may develop in services where people are situated away from their communities, where people stay for months or years at a time, where there is weak management of these services and where staff often lack the right skills, training or experience to support people.”</w:t>
      </w:r>
    </w:p>
    <w:tbl>
      <w:tblPr>
        <w:tblW w:w="1449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4796"/>
        <w:gridCol w:w="793"/>
        <w:gridCol w:w="368"/>
        <w:gridCol w:w="2515"/>
        <w:gridCol w:w="1913"/>
        <w:gridCol w:w="602"/>
        <w:gridCol w:w="271"/>
        <w:gridCol w:w="2212"/>
        <w:gridCol w:w="32"/>
      </w:tblGrid>
      <w:tr w:rsidR="004A74C2" w:rsidRPr="002D65AC" w14:paraId="14E5A97E" w14:textId="77777777" w:rsidTr="004A74C2">
        <w:trPr>
          <w:gridAfter w:val="1"/>
          <w:wAfter w:w="32" w:type="dxa"/>
          <w:trHeight w:val="340"/>
        </w:trPr>
        <w:tc>
          <w:tcPr>
            <w:tcW w:w="14460" w:type="dxa"/>
            <w:gridSpan w:val="9"/>
            <w:shd w:val="clear" w:color="auto" w:fill="CCC0D9"/>
            <w:vAlign w:val="center"/>
          </w:tcPr>
          <w:p w14:paraId="36667D67" w14:textId="77777777" w:rsidR="004A74C2" w:rsidRPr="002D65AC" w:rsidRDefault="004A74C2" w:rsidP="0033571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D65AC">
              <w:rPr>
                <w:rFonts w:cstheme="minorHAnsi"/>
                <w:b/>
                <w:bCs/>
                <w:sz w:val="28"/>
                <w:szCs w:val="28"/>
              </w:rPr>
              <w:lastRenderedPageBreak/>
              <w:t>Closed Culture – SCORE SHEET</w:t>
            </w:r>
          </w:p>
        </w:tc>
      </w:tr>
      <w:tr w:rsidR="004A74C2" w:rsidRPr="002D65AC" w14:paraId="57A022D1" w14:textId="77777777" w:rsidTr="004A74C2">
        <w:trPr>
          <w:gridAfter w:val="1"/>
          <w:wAfter w:w="32" w:type="dxa"/>
          <w:trHeight w:val="340"/>
        </w:trPr>
        <w:tc>
          <w:tcPr>
            <w:tcW w:w="990" w:type="dxa"/>
            <w:shd w:val="clear" w:color="auto" w:fill="CCC0D9"/>
            <w:vAlign w:val="center"/>
          </w:tcPr>
          <w:p w14:paraId="49A40EC7" w14:textId="77777777" w:rsidR="004A74C2" w:rsidRPr="002D65AC" w:rsidRDefault="004A74C2" w:rsidP="00335717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D65AC">
              <w:rPr>
                <w:rFonts w:cstheme="minorHAnsi"/>
                <w:b/>
                <w:bCs/>
                <w:sz w:val="28"/>
                <w:szCs w:val="28"/>
              </w:rPr>
              <w:t>Home:</w:t>
            </w:r>
          </w:p>
        </w:tc>
        <w:tc>
          <w:tcPr>
            <w:tcW w:w="4796" w:type="dxa"/>
            <w:shd w:val="clear" w:color="auto" w:fill="auto"/>
            <w:vAlign w:val="center"/>
          </w:tcPr>
          <w:p w14:paraId="35D7D77D" w14:textId="77777777" w:rsidR="004A74C2" w:rsidRPr="002D65AC" w:rsidRDefault="004A74C2" w:rsidP="00335717">
            <w:pPr>
              <w:rPr>
                <w:rFonts w:cstheme="minorHAnsi"/>
                <w:b/>
                <w:bCs/>
                <w:color w:val="00FF00"/>
                <w:sz w:val="28"/>
                <w:szCs w:val="28"/>
                <w:u w:val="single"/>
              </w:rPr>
            </w:pPr>
          </w:p>
        </w:tc>
        <w:tc>
          <w:tcPr>
            <w:tcW w:w="793" w:type="dxa"/>
            <w:shd w:val="clear" w:color="auto" w:fill="CCC0D9"/>
            <w:vAlign w:val="center"/>
          </w:tcPr>
          <w:p w14:paraId="34729F2B" w14:textId="77777777" w:rsidR="004A74C2" w:rsidRPr="002D65AC" w:rsidRDefault="004A74C2" w:rsidP="00335717">
            <w:pPr>
              <w:rPr>
                <w:rFonts w:cstheme="minorHAnsi"/>
                <w:b/>
                <w:bCs/>
                <w:color w:val="00FF00"/>
                <w:sz w:val="28"/>
                <w:szCs w:val="28"/>
                <w:u w:val="single"/>
              </w:rPr>
            </w:pPr>
            <w:r w:rsidRPr="002D65AC">
              <w:rPr>
                <w:rFonts w:cstheme="minorHAnsi"/>
                <w:b/>
                <w:bCs/>
                <w:sz w:val="28"/>
                <w:szCs w:val="28"/>
              </w:rPr>
              <w:t>Unit:</w:t>
            </w:r>
          </w:p>
        </w:tc>
        <w:tc>
          <w:tcPr>
            <w:tcW w:w="4796" w:type="dxa"/>
            <w:gridSpan w:val="3"/>
            <w:shd w:val="clear" w:color="auto" w:fill="auto"/>
            <w:vAlign w:val="center"/>
          </w:tcPr>
          <w:p w14:paraId="2C50F669" w14:textId="77777777" w:rsidR="004A74C2" w:rsidRPr="002D65AC" w:rsidRDefault="004A74C2" w:rsidP="00335717">
            <w:pPr>
              <w:rPr>
                <w:rFonts w:cstheme="minorHAnsi"/>
                <w:b/>
                <w:bCs/>
                <w:color w:val="00FF00"/>
                <w:sz w:val="28"/>
                <w:szCs w:val="28"/>
                <w:u w:val="single"/>
              </w:rPr>
            </w:pPr>
          </w:p>
        </w:tc>
        <w:tc>
          <w:tcPr>
            <w:tcW w:w="873" w:type="dxa"/>
            <w:gridSpan w:val="2"/>
            <w:shd w:val="clear" w:color="auto" w:fill="CCC0D9"/>
            <w:vAlign w:val="center"/>
          </w:tcPr>
          <w:p w14:paraId="3909E00E" w14:textId="77777777" w:rsidR="004A74C2" w:rsidRPr="002D65AC" w:rsidRDefault="004A74C2" w:rsidP="00335717">
            <w:pPr>
              <w:rPr>
                <w:rFonts w:cstheme="minorHAnsi"/>
                <w:b/>
                <w:bCs/>
                <w:color w:val="00FF00"/>
                <w:sz w:val="28"/>
                <w:szCs w:val="28"/>
                <w:u w:val="single"/>
              </w:rPr>
            </w:pPr>
            <w:r w:rsidRPr="002D65AC">
              <w:rPr>
                <w:rFonts w:cstheme="minorHAnsi"/>
                <w:b/>
                <w:bCs/>
                <w:sz w:val="28"/>
                <w:szCs w:val="28"/>
              </w:rPr>
              <w:t xml:space="preserve">Date:  </w:t>
            </w:r>
          </w:p>
        </w:tc>
        <w:tc>
          <w:tcPr>
            <w:tcW w:w="2212" w:type="dxa"/>
            <w:shd w:val="clear" w:color="auto" w:fill="auto"/>
            <w:vAlign w:val="center"/>
          </w:tcPr>
          <w:p w14:paraId="4AE53E9E" w14:textId="77777777" w:rsidR="004A74C2" w:rsidRPr="002D65AC" w:rsidRDefault="004A74C2" w:rsidP="00335717">
            <w:pPr>
              <w:rPr>
                <w:rFonts w:cstheme="minorHAnsi"/>
                <w:b/>
                <w:bCs/>
                <w:color w:val="00FF00"/>
                <w:sz w:val="28"/>
                <w:szCs w:val="28"/>
                <w:u w:val="single"/>
              </w:rPr>
            </w:pPr>
          </w:p>
        </w:tc>
      </w:tr>
      <w:tr w:rsidR="004A74C2" w:rsidRPr="002D65AC" w14:paraId="7B43DC50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shd w:val="clear" w:color="auto" w:fill="CCC0D9"/>
            <w:vAlign w:val="center"/>
          </w:tcPr>
          <w:p w14:paraId="1890EB17" w14:textId="77777777" w:rsidR="004A74C2" w:rsidRPr="002D65AC" w:rsidRDefault="004A74C2" w:rsidP="00335717">
            <w:pPr>
              <w:pStyle w:val="Heading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2D65AC">
              <w:rPr>
                <w:rFonts w:asciiTheme="minorHAnsi" w:hAnsiTheme="minorHAnsi" w:cstheme="minorHAnsi"/>
                <w:sz w:val="28"/>
                <w:szCs w:val="28"/>
              </w:rPr>
              <w:t>Section</w:t>
            </w:r>
          </w:p>
        </w:tc>
        <w:tc>
          <w:tcPr>
            <w:tcW w:w="2515" w:type="dxa"/>
            <w:shd w:val="clear" w:color="auto" w:fill="CCC0D9"/>
            <w:vAlign w:val="center"/>
          </w:tcPr>
          <w:p w14:paraId="0A979CA9" w14:textId="77777777" w:rsidR="004A74C2" w:rsidRPr="002D65AC" w:rsidRDefault="004A74C2" w:rsidP="00335717">
            <w:pPr>
              <w:pStyle w:val="Heading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2D65AC">
              <w:rPr>
                <w:rFonts w:asciiTheme="minorHAnsi" w:hAnsiTheme="minorHAnsi" w:cstheme="minorHAnsi"/>
                <w:sz w:val="28"/>
                <w:szCs w:val="28"/>
              </w:rPr>
              <w:t>Possible Score</w:t>
            </w:r>
          </w:p>
        </w:tc>
        <w:tc>
          <w:tcPr>
            <w:tcW w:w="2515" w:type="dxa"/>
            <w:gridSpan w:val="2"/>
            <w:shd w:val="clear" w:color="auto" w:fill="CCC0D9"/>
            <w:vAlign w:val="center"/>
          </w:tcPr>
          <w:p w14:paraId="7561C7EC" w14:textId="77777777" w:rsidR="004A74C2" w:rsidRPr="002D65AC" w:rsidRDefault="004A74C2" w:rsidP="00335717">
            <w:pPr>
              <w:pStyle w:val="Heading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2D65AC">
              <w:rPr>
                <w:rFonts w:asciiTheme="minorHAnsi" w:hAnsiTheme="minorHAnsi" w:cstheme="minorHAnsi"/>
                <w:sz w:val="28"/>
                <w:szCs w:val="28"/>
              </w:rPr>
              <w:t>Actual Score</w:t>
            </w:r>
          </w:p>
        </w:tc>
        <w:tc>
          <w:tcPr>
            <w:tcW w:w="2515" w:type="dxa"/>
            <w:gridSpan w:val="3"/>
            <w:shd w:val="clear" w:color="auto" w:fill="CCC0D9"/>
            <w:vAlign w:val="center"/>
          </w:tcPr>
          <w:p w14:paraId="433FA258" w14:textId="77777777" w:rsidR="004A74C2" w:rsidRPr="002D65AC" w:rsidRDefault="004A74C2" w:rsidP="00335717">
            <w:pPr>
              <w:pStyle w:val="Heading9"/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 w:rsidRPr="002D65AC">
              <w:rPr>
                <w:rFonts w:asciiTheme="minorHAnsi" w:hAnsiTheme="minorHAnsi" w:cstheme="minorHAnsi"/>
                <w:sz w:val="28"/>
                <w:szCs w:val="28"/>
              </w:rPr>
              <w:t>%</w:t>
            </w:r>
          </w:p>
        </w:tc>
      </w:tr>
      <w:tr w:rsidR="004A74C2" w:rsidRPr="002D65AC" w14:paraId="6920C771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vAlign w:val="center"/>
          </w:tcPr>
          <w:p w14:paraId="7567DACD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Leadership and management</w:t>
            </w:r>
          </w:p>
        </w:tc>
        <w:tc>
          <w:tcPr>
            <w:tcW w:w="2515" w:type="dxa"/>
            <w:vAlign w:val="center"/>
          </w:tcPr>
          <w:p w14:paraId="2C41E07C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2515" w:type="dxa"/>
            <w:gridSpan w:val="2"/>
            <w:vAlign w:val="center"/>
          </w:tcPr>
          <w:p w14:paraId="764DD22E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vAlign w:val="center"/>
          </w:tcPr>
          <w:p w14:paraId="22852673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4A74C2" w:rsidRPr="002D65AC" w14:paraId="55287175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vAlign w:val="center"/>
          </w:tcPr>
          <w:p w14:paraId="299026B3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ervice User Experience</w:t>
            </w:r>
          </w:p>
        </w:tc>
        <w:tc>
          <w:tcPr>
            <w:tcW w:w="2515" w:type="dxa"/>
            <w:vAlign w:val="center"/>
          </w:tcPr>
          <w:p w14:paraId="1A29630B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26</w:t>
            </w:r>
          </w:p>
        </w:tc>
        <w:tc>
          <w:tcPr>
            <w:tcW w:w="2515" w:type="dxa"/>
            <w:gridSpan w:val="2"/>
            <w:vAlign w:val="center"/>
          </w:tcPr>
          <w:p w14:paraId="40C95172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vAlign w:val="center"/>
          </w:tcPr>
          <w:p w14:paraId="064661F4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4A74C2" w:rsidRPr="002D65AC" w14:paraId="3797C634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vAlign w:val="center"/>
          </w:tcPr>
          <w:p w14:paraId="0B95689A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kills and Experience of staff</w:t>
            </w:r>
          </w:p>
        </w:tc>
        <w:tc>
          <w:tcPr>
            <w:tcW w:w="2515" w:type="dxa"/>
            <w:vAlign w:val="center"/>
          </w:tcPr>
          <w:p w14:paraId="7DDAA047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2515" w:type="dxa"/>
            <w:gridSpan w:val="2"/>
            <w:vAlign w:val="center"/>
          </w:tcPr>
          <w:p w14:paraId="4743B6CF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vAlign w:val="center"/>
          </w:tcPr>
          <w:p w14:paraId="0BC8F626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4A74C2" w:rsidRPr="002D65AC" w14:paraId="52CBAFE2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vAlign w:val="center"/>
          </w:tcPr>
          <w:p w14:paraId="549B8DC9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Use of restriction and Restraint</w:t>
            </w:r>
          </w:p>
        </w:tc>
        <w:tc>
          <w:tcPr>
            <w:tcW w:w="2515" w:type="dxa"/>
            <w:vAlign w:val="center"/>
          </w:tcPr>
          <w:p w14:paraId="6E9B2A23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2515" w:type="dxa"/>
            <w:gridSpan w:val="2"/>
            <w:vAlign w:val="center"/>
          </w:tcPr>
          <w:p w14:paraId="51AC83EA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vAlign w:val="center"/>
          </w:tcPr>
          <w:p w14:paraId="624D83F1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4A74C2" w:rsidRPr="002D65AC" w14:paraId="16E70AC4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vAlign w:val="center"/>
          </w:tcPr>
          <w:p w14:paraId="6B274A30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Oversight of the service</w:t>
            </w:r>
          </w:p>
        </w:tc>
        <w:tc>
          <w:tcPr>
            <w:tcW w:w="2515" w:type="dxa"/>
            <w:vAlign w:val="center"/>
          </w:tcPr>
          <w:p w14:paraId="5D561284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2515" w:type="dxa"/>
            <w:gridSpan w:val="2"/>
            <w:vAlign w:val="center"/>
          </w:tcPr>
          <w:p w14:paraId="4A112E31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vAlign w:val="center"/>
          </w:tcPr>
          <w:p w14:paraId="1025D848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4A74C2" w:rsidRPr="002D65AC" w14:paraId="0452079A" w14:textId="77777777" w:rsidTr="004A74C2">
        <w:tblPrEx>
          <w:tblLook w:val="0000" w:firstRow="0" w:lastRow="0" w:firstColumn="0" w:lastColumn="0" w:noHBand="0" w:noVBand="0"/>
        </w:tblPrEx>
        <w:trPr>
          <w:cantSplit/>
          <w:trHeight w:val="340"/>
        </w:trPr>
        <w:tc>
          <w:tcPr>
            <w:tcW w:w="6947" w:type="dxa"/>
            <w:gridSpan w:val="4"/>
            <w:shd w:val="clear" w:color="auto" w:fill="CCC0D9"/>
            <w:vAlign w:val="center"/>
          </w:tcPr>
          <w:p w14:paraId="3894B50E" w14:textId="77777777" w:rsidR="004A74C2" w:rsidRPr="002D65AC" w:rsidRDefault="004A74C2" w:rsidP="00335717">
            <w:pPr>
              <w:rPr>
                <w:rFonts w:cstheme="minorHAnsi"/>
                <w:b/>
                <w:sz w:val="28"/>
                <w:szCs w:val="28"/>
              </w:rPr>
            </w:pPr>
            <w:r w:rsidRPr="002D65AC">
              <w:rPr>
                <w:rFonts w:cstheme="minorHAnsi"/>
                <w:b/>
                <w:sz w:val="28"/>
                <w:szCs w:val="28"/>
              </w:rPr>
              <w:t>TOTAL SCORE:</w:t>
            </w:r>
          </w:p>
        </w:tc>
        <w:tc>
          <w:tcPr>
            <w:tcW w:w="2515" w:type="dxa"/>
            <w:shd w:val="clear" w:color="auto" w:fill="CCC0D9"/>
            <w:vAlign w:val="center"/>
          </w:tcPr>
          <w:p w14:paraId="3BF2A83D" w14:textId="77777777" w:rsidR="004A74C2" w:rsidRPr="002D65AC" w:rsidRDefault="004A74C2" w:rsidP="00335717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2D65AC">
              <w:rPr>
                <w:rFonts w:cstheme="minorHAnsi"/>
                <w:b/>
                <w:sz w:val="28"/>
                <w:szCs w:val="28"/>
              </w:rPr>
              <w:t>75</w:t>
            </w:r>
          </w:p>
        </w:tc>
        <w:tc>
          <w:tcPr>
            <w:tcW w:w="2515" w:type="dxa"/>
            <w:gridSpan w:val="2"/>
            <w:shd w:val="clear" w:color="auto" w:fill="CCC0D9"/>
            <w:vAlign w:val="center"/>
          </w:tcPr>
          <w:p w14:paraId="672CF0F1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515" w:type="dxa"/>
            <w:gridSpan w:val="3"/>
            <w:shd w:val="clear" w:color="auto" w:fill="CCC0D9"/>
            <w:vAlign w:val="center"/>
          </w:tcPr>
          <w:p w14:paraId="42244403" w14:textId="77777777" w:rsidR="004A74C2" w:rsidRPr="002D65AC" w:rsidRDefault="004A74C2" w:rsidP="00335717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</w:tbl>
    <w:p w14:paraId="04F71F2C" w14:textId="316C6692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26A7BFF7" w14:textId="0C7C20CE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1103298C" w14:textId="415DA7DE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40FDB87B" w14:textId="609B0F70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37AC23D7" w14:textId="61E7B503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11181FFD" w14:textId="658FF5F7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5EDBE264" w14:textId="3488F21E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04BD2FEF" w14:textId="68E49ECA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25ACA9B7" w14:textId="6BF78E65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131EAC62" w14:textId="1AC7F077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0360B5F0" w14:textId="30306E36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p w14:paraId="4D00E608" w14:textId="77777777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color w:val="7030A0"/>
          <w:sz w:val="28"/>
          <w:szCs w:val="28"/>
        </w:rPr>
      </w:pPr>
    </w:p>
    <w:tbl>
      <w:tblPr>
        <w:tblpPr w:leftFromText="180" w:rightFromText="180" w:horzAnchor="margin" w:tblpY="720"/>
        <w:tblW w:w="14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1"/>
        <w:gridCol w:w="5275"/>
        <w:gridCol w:w="2268"/>
        <w:gridCol w:w="2268"/>
        <w:gridCol w:w="2976"/>
      </w:tblGrid>
      <w:tr w:rsidR="004A74C2" w:rsidRPr="002D65AC" w14:paraId="32CFE139" w14:textId="77777777" w:rsidTr="004A74C2">
        <w:trPr>
          <w:cantSplit/>
          <w:trHeight w:val="648"/>
        </w:trPr>
        <w:tc>
          <w:tcPr>
            <w:tcW w:w="1701" w:type="dxa"/>
            <w:shd w:val="clear" w:color="auto" w:fill="CCC0D9"/>
            <w:vAlign w:val="center"/>
          </w:tcPr>
          <w:p w14:paraId="1804E7DC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2D65AC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Section</w:t>
            </w:r>
          </w:p>
        </w:tc>
        <w:tc>
          <w:tcPr>
            <w:tcW w:w="5275" w:type="dxa"/>
            <w:shd w:val="clear" w:color="auto" w:fill="CCC0D9"/>
            <w:vAlign w:val="center"/>
          </w:tcPr>
          <w:p w14:paraId="19760AD2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2D65AC">
              <w:rPr>
                <w:rFonts w:eastAsia="Times New Roman" w:cstheme="minorHAnsi"/>
                <w:b/>
                <w:sz w:val="24"/>
                <w:szCs w:val="24"/>
              </w:rPr>
              <w:t>Action to be Taken</w:t>
            </w:r>
          </w:p>
        </w:tc>
        <w:tc>
          <w:tcPr>
            <w:tcW w:w="2268" w:type="dxa"/>
            <w:shd w:val="clear" w:color="auto" w:fill="CCC0D9"/>
            <w:vAlign w:val="center"/>
          </w:tcPr>
          <w:p w14:paraId="6089C825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2D65AC">
              <w:rPr>
                <w:rFonts w:eastAsia="Times New Roman" w:cstheme="minorHAnsi"/>
                <w:b/>
                <w:sz w:val="24"/>
                <w:szCs w:val="24"/>
              </w:rPr>
              <w:t>Person Responsible</w:t>
            </w:r>
          </w:p>
        </w:tc>
        <w:tc>
          <w:tcPr>
            <w:tcW w:w="2268" w:type="dxa"/>
            <w:shd w:val="clear" w:color="auto" w:fill="CCC0D9"/>
            <w:vAlign w:val="center"/>
          </w:tcPr>
          <w:p w14:paraId="20D01394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2D65AC">
              <w:rPr>
                <w:rFonts w:eastAsia="Times New Roman" w:cstheme="minorHAnsi"/>
                <w:b/>
                <w:sz w:val="24"/>
                <w:szCs w:val="24"/>
              </w:rPr>
              <w:t>Date to be Achieved</w:t>
            </w:r>
          </w:p>
        </w:tc>
        <w:tc>
          <w:tcPr>
            <w:tcW w:w="2976" w:type="dxa"/>
            <w:shd w:val="clear" w:color="auto" w:fill="CCC0D9"/>
            <w:vAlign w:val="center"/>
          </w:tcPr>
          <w:p w14:paraId="698BC9F6" w14:textId="244B1344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2D65AC">
              <w:rPr>
                <w:rFonts w:eastAsia="Times New Roman" w:cstheme="minorHAnsi"/>
                <w:b/>
                <w:sz w:val="24"/>
                <w:szCs w:val="24"/>
              </w:rPr>
              <w:t>Reviewed by &amp; Date Completed</w:t>
            </w:r>
          </w:p>
        </w:tc>
      </w:tr>
      <w:tr w:rsidR="004A74C2" w:rsidRPr="002D65AC" w14:paraId="166F8023" w14:textId="77777777" w:rsidTr="004A74C2">
        <w:trPr>
          <w:cantSplit/>
          <w:trHeight w:val="1833"/>
        </w:trPr>
        <w:tc>
          <w:tcPr>
            <w:tcW w:w="1701" w:type="dxa"/>
          </w:tcPr>
          <w:p w14:paraId="6C000F09" w14:textId="6C71ACF6" w:rsidR="004A74C2" w:rsidRPr="002D65AC" w:rsidRDefault="004A74C2" w:rsidP="004A74C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75" w:type="dxa"/>
          </w:tcPr>
          <w:p w14:paraId="183714E1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428C120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7A85A3BD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976" w:type="dxa"/>
          </w:tcPr>
          <w:p w14:paraId="73E795EC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4A74C2" w:rsidRPr="002D65AC" w14:paraId="02A32F19" w14:textId="77777777" w:rsidTr="004A74C2">
        <w:trPr>
          <w:cantSplit/>
          <w:trHeight w:val="1833"/>
        </w:trPr>
        <w:tc>
          <w:tcPr>
            <w:tcW w:w="1701" w:type="dxa"/>
          </w:tcPr>
          <w:p w14:paraId="13E5FD8D" w14:textId="77777777" w:rsidR="004A74C2" w:rsidRPr="002D65AC" w:rsidRDefault="004A74C2" w:rsidP="004A74C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75" w:type="dxa"/>
          </w:tcPr>
          <w:p w14:paraId="793CC3D7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2B320319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8AD9074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976" w:type="dxa"/>
          </w:tcPr>
          <w:p w14:paraId="758B78B8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4A74C2" w:rsidRPr="002D65AC" w14:paraId="2684F138" w14:textId="77777777" w:rsidTr="004A74C2">
        <w:trPr>
          <w:cantSplit/>
          <w:trHeight w:val="1833"/>
        </w:trPr>
        <w:tc>
          <w:tcPr>
            <w:tcW w:w="1701" w:type="dxa"/>
          </w:tcPr>
          <w:p w14:paraId="039EDC42" w14:textId="77777777" w:rsidR="004A74C2" w:rsidRPr="002D65AC" w:rsidRDefault="004A74C2" w:rsidP="004A74C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75" w:type="dxa"/>
          </w:tcPr>
          <w:p w14:paraId="00747153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E2C2A1D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4F584D69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976" w:type="dxa"/>
          </w:tcPr>
          <w:p w14:paraId="099EA74D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4A74C2" w:rsidRPr="002D65AC" w14:paraId="1B41F783" w14:textId="77777777" w:rsidTr="004A74C2">
        <w:trPr>
          <w:cantSplit/>
          <w:trHeight w:val="1833"/>
        </w:trPr>
        <w:tc>
          <w:tcPr>
            <w:tcW w:w="1701" w:type="dxa"/>
          </w:tcPr>
          <w:p w14:paraId="46376FD0" w14:textId="77777777" w:rsidR="004A74C2" w:rsidRPr="002D65AC" w:rsidRDefault="004A74C2" w:rsidP="004A74C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75" w:type="dxa"/>
          </w:tcPr>
          <w:p w14:paraId="57C94F69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60F8489B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268" w:type="dxa"/>
          </w:tcPr>
          <w:p w14:paraId="30065DDE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976" w:type="dxa"/>
          </w:tcPr>
          <w:p w14:paraId="7F4BD547" w14:textId="77777777" w:rsidR="004A74C2" w:rsidRPr="002D65AC" w:rsidRDefault="004A74C2" w:rsidP="004A74C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458C494B" w14:textId="277DD273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  <w:u w:val="single"/>
        </w:rPr>
      </w:pPr>
      <w:r w:rsidRPr="002D65AC">
        <w:rPr>
          <w:rFonts w:cstheme="minorHAnsi"/>
          <w:sz w:val="28"/>
          <w:szCs w:val="28"/>
          <w:u w:val="single"/>
        </w:rPr>
        <w:t xml:space="preserve">ACTION PLAN </w:t>
      </w:r>
    </w:p>
    <w:tbl>
      <w:tblPr>
        <w:tblStyle w:val="TableGrid"/>
        <w:tblpPr w:leftFromText="180" w:rightFromText="180" w:vertAnchor="page" w:horzAnchor="margin" w:tblpY="1576"/>
        <w:tblW w:w="0" w:type="auto"/>
        <w:tblLook w:val="04A0" w:firstRow="1" w:lastRow="0" w:firstColumn="1" w:lastColumn="0" w:noHBand="0" w:noVBand="1"/>
      </w:tblPr>
      <w:tblGrid>
        <w:gridCol w:w="703"/>
        <w:gridCol w:w="6093"/>
        <w:gridCol w:w="712"/>
        <w:gridCol w:w="851"/>
        <w:gridCol w:w="844"/>
        <w:gridCol w:w="1029"/>
        <w:gridCol w:w="3716"/>
      </w:tblGrid>
      <w:tr w:rsidR="004A74C2" w:rsidRPr="002D65AC" w14:paraId="7AEBB8F3" w14:textId="77777777" w:rsidTr="004A74C2">
        <w:tc>
          <w:tcPr>
            <w:tcW w:w="6796" w:type="dxa"/>
            <w:gridSpan w:val="2"/>
            <w:shd w:val="clear" w:color="auto" w:fill="BDD6EE" w:themeFill="accent5" w:themeFillTint="66"/>
          </w:tcPr>
          <w:p w14:paraId="70B5DD42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lastRenderedPageBreak/>
              <w:t>Area of audit: Leadership and management</w:t>
            </w:r>
            <w:bookmarkStart w:id="0" w:name="_Hlk106784265"/>
          </w:p>
        </w:tc>
        <w:tc>
          <w:tcPr>
            <w:tcW w:w="712" w:type="dxa"/>
            <w:shd w:val="clear" w:color="auto" w:fill="BDD6EE" w:themeFill="accent5" w:themeFillTint="66"/>
          </w:tcPr>
          <w:p w14:paraId="0BF62C82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Yes</w:t>
            </w:r>
          </w:p>
        </w:tc>
        <w:tc>
          <w:tcPr>
            <w:tcW w:w="851" w:type="dxa"/>
            <w:shd w:val="clear" w:color="auto" w:fill="BDD6EE" w:themeFill="accent5" w:themeFillTint="66"/>
          </w:tcPr>
          <w:p w14:paraId="7E1630B1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o</w:t>
            </w:r>
          </w:p>
        </w:tc>
        <w:tc>
          <w:tcPr>
            <w:tcW w:w="844" w:type="dxa"/>
            <w:shd w:val="clear" w:color="auto" w:fill="BDD6EE" w:themeFill="accent5" w:themeFillTint="66"/>
          </w:tcPr>
          <w:p w14:paraId="345702B8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/A</w:t>
            </w:r>
          </w:p>
        </w:tc>
        <w:tc>
          <w:tcPr>
            <w:tcW w:w="1029" w:type="dxa"/>
            <w:shd w:val="clear" w:color="auto" w:fill="BDD6EE" w:themeFill="accent5" w:themeFillTint="66"/>
          </w:tcPr>
          <w:p w14:paraId="09100F9C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core</w:t>
            </w:r>
          </w:p>
        </w:tc>
        <w:tc>
          <w:tcPr>
            <w:tcW w:w="3716" w:type="dxa"/>
            <w:shd w:val="clear" w:color="auto" w:fill="BDD6EE" w:themeFill="accent5" w:themeFillTint="66"/>
          </w:tcPr>
          <w:p w14:paraId="48338114" w14:textId="77777777" w:rsidR="004A74C2" w:rsidRPr="002D65AC" w:rsidRDefault="004A74C2" w:rsidP="004A74C2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Comments/Evidence</w:t>
            </w:r>
          </w:p>
        </w:tc>
      </w:tr>
      <w:bookmarkEnd w:id="0"/>
      <w:tr w:rsidR="004A74C2" w:rsidRPr="002D65AC" w14:paraId="501C2FB9" w14:textId="77777777" w:rsidTr="004A74C2">
        <w:tc>
          <w:tcPr>
            <w:tcW w:w="703" w:type="dxa"/>
          </w:tcPr>
          <w:p w14:paraId="40233691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21F12EEC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aware of what is classed as “closed culture”</w:t>
            </w:r>
          </w:p>
        </w:tc>
        <w:tc>
          <w:tcPr>
            <w:tcW w:w="712" w:type="dxa"/>
          </w:tcPr>
          <w:p w14:paraId="3CA1C9D5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5C8CFC4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23D74E7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15E946C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314C1DB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6BA8599E" w14:textId="77777777" w:rsidTr="004A74C2">
        <w:tc>
          <w:tcPr>
            <w:tcW w:w="703" w:type="dxa"/>
          </w:tcPr>
          <w:p w14:paraId="645FA1EC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43D3D325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there a policy and procedure in place staff can access?</w:t>
            </w:r>
          </w:p>
        </w:tc>
        <w:tc>
          <w:tcPr>
            <w:tcW w:w="712" w:type="dxa"/>
          </w:tcPr>
          <w:p w14:paraId="3058084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C439EA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092B6D34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62091E4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12DAB6ED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5BD016F4" w14:textId="77777777" w:rsidTr="004A74C2">
        <w:tc>
          <w:tcPr>
            <w:tcW w:w="703" w:type="dxa"/>
          </w:tcPr>
          <w:p w14:paraId="3482F317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1EB49A64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aware and understand human rights and the protected characteristics of the equality act?</w:t>
            </w:r>
          </w:p>
        </w:tc>
        <w:tc>
          <w:tcPr>
            <w:tcW w:w="712" w:type="dxa"/>
          </w:tcPr>
          <w:p w14:paraId="1193AA6C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8FDBEA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69873F0A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048A5BF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4AF60950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3514A8C9" w14:textId="77777777" w:rsidTr="004A74C2">
        <w:tc>
          <w:tcPr>
            <w:tcW w:w="703" w:type="dxa"/>
          </w:tcPr>
          <w:p w14:paraId="590D8720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7705B375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enior staff fully aware of what is happening in the service?</w:t>
            </w:r>
          </w:p>
        </w:tc>
        <w:tc>
          <w:tcPr>
            <w:tcW w:w="712" w:type="dxa"/>
          </w:tcPr>
          <w:p w14:paraId="30C291B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35D8116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252DEDC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6E07BB64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39ACCBD6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18757BF8" w14:textId="77777777" w:rsidTr="004A74C2">
        <w:tc>
          <w:tcPr>
            <w:tcW w:w="703" w:type="dxa"/>
          </w:tcPr>
          <w:p w14:paraId="749BEAE7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1C8F8F7D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enior staff spend time interacting directly with people?</w:t>
            </w:r>
          </w:p>
        </w:tc>
        <w:tc>
          <w:tcPr>
            <w:tcW w:w="712" w:type="dxa"/>
          </w:tcPr>
          <w:p w14:paraId="4A8073B8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CE4345C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19B97116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7A340D4A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39EEC7D8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230A4BD4" w14:textId="77777777" w:rsidTr="004A74C2">
        <w:tc>
          <w:tcPr>
            <w:tcW w:w="703" w:type="dxa"/>
          </w:tcPr>
          <w:p w14:paraId="6E218C0B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18066F9E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concerns raised dealt with directly and investigation documented?</w:t>
            </w:r>
          </w:p>
        </w:tc>
        <w:tc>
          <w:tcPr>
            <w:tcW w:w="712" w:type="dxa"/>
          </w:tcPr>
          <w:p w14:paraId="49F4D059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FE9B8E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5467563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1B62CC0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3839F8C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5BAB71AC" w14:textId="77777777" w:rsidTr="004A74C2">
        <w:tc>
          <w:tcPr>
            <w:tcW w:w="703" w:type="dxa"/>
          </w:tcPr>
          <w:p w14:paraId="5D0BD3D0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29C9BD90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ve any concerns been ignored or “played down”?</w:t>
            </w:r>
          </w:p>
        </w:tc>
        <w:tc>
          <w:tcPr>
            <w:tcW w:w="712" w:type="dxa"/>
          </w:tcPr>
          <w:p w14:paraId="3B79FF7A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24AADB5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15F6D00C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3898274A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40280DE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2728286D" w14:textId="77777777" w:rsidTr="004A74C2">
        <w:tc>
          <w:tcPr>
            <w:tcW w:w="703" w:type="dxa"/>
          </w:tcPr>
          <w:p w14:paraId="5B34CA3F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133FA8E8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managers respond to bullying between staff?</w:t>
            </w:r>
          </w:p>
        </w:tc>
        <w:tc>
          <w:tcPr>
            <w:tcW w:w="712" w:type="dxa"/>
          </w:tcPr>
          <w:p w14:paraId="0C3F93D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E17647C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6276F0E4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080440C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263700D8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6DFD7810" w14:textId="77777777" w:rsidTr="004A74C2">
        <w:tc>
          <w:tcPr>
            <w:tcW w:w="703" w:type="dxa"/>
          </w:tcPr>
          <w:p w14:paraId="4AA39BCA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019C6516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the impact of violence on staff as well as service users recognised and responded to?</w:t>
            </w:r>
          </w:p>
        </w:tc>
        <w:tc>
          <w:tcPr>
            <w:tcW w:w="712" w:type="dxa"/>
          </w:tcPr>
          <w:p w14:paraId="67DEA228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2FFB5F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06F4BD7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7614636D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0737427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5C74978D" w14:textId="77777777" w:rsidTr="004A74C2">
        <w:tc>
          <w:tcPr>
            <w:tcW w:w="703" w:type="dxa"/>
          </w:tcPr>
          <w:p w14:paraId="2FF3FDCB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3E5C1183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s there been an increase in the number of incidents or complaints?</w:t>
            </w:r>
          </w:p>
        </w:tc>
        <w:tc>
          <w:tcPr>
            <w:tcW w:w="712" w:type="dxa"/>
          </w:tcPr>
          <w:p w14:paraId="6D18B45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7CB611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0057C5F0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425125DC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3E26401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54D54DF5" w14:textId="77777777" w:rsidTr="004A74C2">
        <w:tc>
          <w:tcPr>
            <w:tcW w:w="703" w:type="dxa"/>
          </w:tcPr>
          <w:p w14:paraId="7FE6F215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59E2051D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there an audit for incidents and complaints which evidences any action taken?</w:t>
            </w:r>
          </w:p>
        </w:tc>
        <w:tc>
          <w:tcPr>
            <w:tcW w:w="712" w:type="dxa"/>
          </w:tcPr>
          <w:p w14:paraId="4EEB228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D9915C0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64E425C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1F89A0D4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7DEBA99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0C7E1071" w14:textId="77777777" w:rsidTr="004A74C2">
        <w:tc>
          <w:tcPr>
            <w:tcW w:w="703" w:type="dxa"/>
          </w:tcPr>
          <w:p w14:paraId="161C9D07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62C0D408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external audits completed by other professionals and their views sought?</w:t>
            </w:r>
          </w:p>
        </w:tc>
        <w:tc>
          <w:tcPr>
            <w:tcW w:w="712" w:type="dxa"/>
          </w:tcPr>
          <w:p w14:paraId="1A93237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19C4E0B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30EE1E8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3A151A06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569425E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080D542E" w14:textId="77777777" w:rsidTr="004A74C2">
        <w:tc>
          <w:tcPr>
            <w:tcW w:w="703" w:type="dxa"/>
          </w:tcPr>
          <w:p w14:paraId="5B498183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2DFA5CDA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es the service respond well to CQC or other organisations that ask it for information?</w:t>
            </w:r>
          </w:p>
        </w:tc>
        <w:tc>
          <w:tcPr>
            <w:tcW w:w="712" w:type="dxa"/>
          </w:tcPr>
          <w:p w14:paraId="78C8DE00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CF998CA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1E6761B7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7F1C6545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7F660651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158C6B03" w14:textId="77777777" w:rsidTr="004A74C2">
        <w:tc>
          <w:tcPr>
            <w:tcW w:w="703" w:type="dxa"/>
          </w:tcPr>
          <w:p w14:paraId="02631AD8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2F097170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recommendations from other professionals taken into consideration and acted upon as needed?</w:t>
            </w:r>
          </w:p>
        </w:tc>
        <w:tc>
          <w:tcPr>
            <w:tcW w:w="712" w:type="dxa"/>
          </w:tcPr>
          <w:p w14:paraId="1851AC89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1054BBE5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1DB8F58B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5BB0958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20667468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169D1CDF" w14:textId="77777777" w:rsidTr="004A74C2">
        <w:tc>
          <w:tcPr>
            <w:tcW w:w="703" w:type="dxa"/>
          </w:tcPr>
          <w:p w14:paraId="46F21287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4FBDA6F9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recommendations used in a positive manner to move the service forward?</w:t>
            </w:r>
          </w:p>
        </w:tc>
        <w:tc>
          <w:tcPr>
            <w:tcW w:w="712" w:type="dxa"/>
          </w:tcPr>
          <w:p w14:paraId="39BB87CF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A55D282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7979BBE9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4E2ACF0E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5B563E3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  <w:tr w:rsidR="004A74C2" w:rsidRPr="002D65AC" w14:paraId="2E7512AC" w14:textId="77777777" w:rsidTr="004A74C2">
        <w:tc>
          <w:tcPr>
            <w:tcW w:w="703" w:type="dxa"/>
          </w:tcPr>
          <w:p w14:paraId="24695188" w14:textId="77777777" w:rsidR="004A74C2" w:rsidRPr="002D65AC" w:rsidRDefault="004A74C2" w:rsidP="004A74C2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93" w:type="dxa"/>
          </w:tcPr>
          <w:p w14:paraId="7769A2EC" w14:textId="77777777" w:rsidR="004A74C2" w:rsidRPr="002D65AC" w:rsidRDefault="004A74C2" w:rsidP="004A74C2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there evidence the service will protect people from abuse and protect their human rights:</w:t>
            </w:r>
          </w:p>
        </w:tc>
        <w:tc>
          <w:tcPr>
            <w:tcW w:w="712" w:type="dxa"/>
          </w:tcPr>
          <w:p w14:paraId="2A9C33BE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579CB2D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844" w:type="dxa"/>
          </w:tcPr>
          <w:p w14:paraId="6C745E4D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1029" w:type="dxa"/>
          </w:tcPr>
          <w:p w14:paraId="4752B1D3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  <w:tc>
          <w:tcPr>
            <w:tcW w:w="3716" w:type="dxa"/>
          </w:tcPr>
          <w:p w14:paraId="4A7CBD40" w14:textId="77777777" w:rsidR="004A74C2" w:rsidRPr="002D65AC" w:rsidRDefault="004A74C2" w:rsidP="004A74C2">
            <w:pPr>
              <w:rPr>
                <w:rFonts w:cstheme="minorHAnsi"/>
              </w:rPr>
            </w:pPr>
          </w:p>
        </w:tc>
      </w:tr>
    </w:tbl>
    <w:p w14:paraId="1CA05F36" w14:textId="4F7166F8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7030A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379"/>
        <w:gridCol w:w="709"/>
        <w:gridCol w:w="850"/>
        <w:gridCol w:w="851"/>
        <w:gridCol w:w="1134"/>
        <w:gridCol w:w="3321"/>
      </w:tblGrid>
      <w:tr w:rsidR="004A74C2" w:rsidRPr="002D65AC" w14:paraId="051F9317" w14:textId="77777777" w:rsidTr="00335717">
        <w:tc>
          <w:tcPr>
            <w:tcW w:w="7083" w:type="dxa"/>
            <w:gridSpan w:val="2"/>
            <w:shd w:val="clear" w:color="auto" w:fill="C5E0B3" w:themeFill="accent6" w:themeFillTint="66"/>
          </w:tcPr>
          <w:p w14:paraId="6E8B3889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bookmarkStart w:id="1" w:name="_Hlk106786549"/>
            <w:r w:rsidRPr="002D65AC">
              <w:rPr>
                <w:rFonts w:cstheme="minorHAnsi"/>
                <w:sz w:val="28"/>
                <w:szCs w:val="28"/>
              </w:rPr>
              <w:lastRenderedPageBreak/>
              <w:t>Area of Audit: Service user Experience</w:t>
            </w:r>
          </w:p>
        </w:tc>
        <w:tc>
          <w:tcPr>
            <w:tcW w:w="709" w:type="dxa"/>
            <w:shd w:val="clear" w:color="auto" w:fill="C5E0B3" w:themeFill="accent6" w:themeFillTint="66"/>
          </w:tcPr>
          <w:p w14:paraId="6E04C3F2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Yes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47DE1592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o</w:t>
            </w:r>
          </w:p>
        </w:tc>
        <w:tc>
          <w:tcPr>
            <w:tcW w:w="851" w:type="dxa"/>
            <w:shd w:val="clear" w:color="auto" w:fill="C5E0B3" w:themeFill="accent6" w:themeFillTint="66"/>
          </w:tcPr>
          <w:p w14:paraId="2DEE6937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/A</w:t>
            </w:r>
          </w:p>
        </w:tc>
        <w:tc>
          <w:tcPr>
            <w:tcW w:w="1134" w:type="dxa"/>
            <w:shd w:val="clear" w:color="auto" w:fill="C5E0B3" w:themeFill="accent6" w:themeFillTint="66"/>
          </w:tcPr>
          <w:p w14:paraId="2E474164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core</w:t>
            </w:r>
          </w:p>
        </w:tc>
        <w:tc>
          <w:tcPr>
            <w:tcW w:w="3321" w:type="dxa"/>
            <w:shd w:val="clear" w:color="auto" w:fill="C5E0B3" w:themeFill="accent6" w:themeFillTint="66"/>
          </w:tcPr>
          <w:p w14:paraId="7EA46E12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Comments/Evidence</w:t>
            </w:r>
          </w:p>
        </w:tc>
      </w:tr>
      <w:bookmarkEnd w:id="1"/>
      <w:tr w:rsidR="004A74C2" w:rsidRPr="002D65AC" w14:paraId="1EA22231" w14:textId="77777777" w:rsidTr="00335717">
        <w:tc>
          <w:tcPr>
            <w:tcW w:w="704" w:type="dxa"/>
          </w:tcPr>
          <w:p w14:paraId="275A9839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598E8564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ervice users appear comfortable with staff?</w:t>
            </w:r>
          </w:p>
        </w:tc>
        <w:tc>
          <w:tcPr>
            <w:tcW w:w="709" w:type="dxa"/>
          </w:tcPr>
          <w:p w14:paraId="4BA0407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DD7029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1C8ADBA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61A7BF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1112F08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5CC52A29" w14:textId="77777777" w:rsidTr="00335717">
        <w:tc>
          <w:tcPr>
            <w:tcW w:w="704" w:type="dxa"/>
          </w:tcPr>
          <w:p w14:paraId="4D067FA7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0D5BF8F2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ervice users appear anxious with staff at any time?</w:t>
            </w:r>
          </w:p>
        </w:tc>
        <w:tc>
          <w:tcPr>
            <w:tcW w:w="709" w:type="dxa"/>
          </w:tcPr>
          <w:p w14:paraId="1C6A162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CDFF55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6D4B08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885DAC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5227D28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52EA050" w14:textId="77777777" w:rsidTr="00335717">
        <w:tc>
          <w:tcPr>
            <w:tcW w:w="704" w:type="dxa"/>
          </w:tcPr>
          <w:p w14:paraId="12EF56EA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02E617B1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ve staff been seen to tease, make fun of or play jokes on the service users?</w:t>
            </w:r>
          </w:p>
        </w:tc>
        <w:tc>
          <w:tcPr>
            <w:tcW w:w="709" w:type="dxa"/>
          </w:tcPr>
          <w:p w14:paraId="50279C1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A9D1B4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182CE86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DDCC7A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69E444C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09826E9E" w14:textId="77777777" w:rsidTr="00335717">
        <w:tc>
          <w:tcPr>
            <w:tcW w:w="704" w:type="dxa"/>
          </w:tcPr>
          <w:p w14:paraId="18C9151A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753B399E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taff tolerate abusive language, or inappropriate physical contact between service users?</w:t>
            </w:r>
          </w:p>
        </w:tc>
        <w:tc>
          <w:tcPr>
            <w:tcW w:w="709" w:type="dxa"/>
          </w:tcPr>
          <w:p w14:paraId="7C1E64E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129BC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5EE3C3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3F88E28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0167E32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15748208" w14:textId="77777777" w:rsidTr="00335717">
        <w:tc>
          <w:tcPr>
            <w:tcW w:w="704" w:type="dxa"/>
          </w:tcPr>
          <w:p w14:paraId="6BDA6B41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3551895F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ve there been any concerns raised regarding staff touching service users inappropriately?</w:t>
            </w:r>
          </w:p>
        </w:tc>
        <w:tc>
          <w:tcPr>
            <w:tcW w:w="709" w:type="dxa"/>
          </w:tcPr>
          <w:p w14:paraId="140FE13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3F134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ED37C0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249442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6FC937F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4F545C2F" w14:textId="77777777" w:rsidTr="00335717">
        <w:tc>
          <w:tcPr>
            <w:tcW w:w="704" w:type="dxa"/>
          </w:tcPr>
          <w:p w14:paraId="31AD2015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59B4A1CA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aware and understand the impact they can have on behaviours and how this may escalate situations for service users?</w:t>
            </w:r>
          </w:p>
        </w:tc>
        <w:tc>
          <w:tcPr>
            <w:tcW w:w="709" w:type="dxa"/>
          </w:tcPr>
          <w:p w14:paraId="01AFAC4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B702CB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96FCF3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16DF31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3214497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1E5AC182" w14:textId="77777777" w:rsidTr="00335717">
        <w:tc>
          <w:tcPr>
            <w:tcW w:w="704" w:type="dxa"/>
          </w:tcPr>
          <w:p w14:paraId="7261691D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1E0A68E9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any physical restraint used when it is not absolutely necessary?</w:t>
            </w:r>
          </w:p>
        </w:tc>
        <w:tc>
          <w:tcPr>
            <w:tcW w:w="709" w:type="dxa"/>
          </w:tcPr>
          <w:p w14:paraId="1067715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B74B18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6CBA9C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7E3E70B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3C76384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4A769ADF" w14:textId="77777777" w:rsidTr="00335717">
        <w:tc>
          <w:tcPr>
            <w:tcW w:w="704" w:type="dxa"/>
          </w:tcPr>
          <w:p w14:paraId="1ABE6268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14D202E1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trained in the use of physical restraint?</w:t>
            </w:r>
          </w:p>
        </w:tc>
        <w:tc>
          <w:tcPr>
            <w:tcW w:w="709" w:type="dxa"/>
          </w:tcPr>
          <w:p w14:paraId="57C5361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3B8438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0F04717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38816B4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57FE1BA0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292207CE" w14:textId="77777777" w:rsidTr="00335717">
        <w:tc>
          <w:tcPr>
            <w:tcW w:w="704" w:type="dxa"/>
          </w:tcPr>
          <w:p w14:paraId="43203D5F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46DF2F9E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medical interventions carried out in the least restrictive manner appropriate?</w:t>
            </w:r>
          </w:p>
        </w:tc>
        <w:tc>
          <w:tcPr>
            <w:tcW w:w="709" w:type="dxa"/>
          </w:tcPr>
          <w:p w14:paraId="7B328C8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D45DF7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C9BFDD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766718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601F3AD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6524B8B5" w14:textId="77777777" w:rsidTr="00335717">
        <w:tc>
          <w:tcPr>
            <w:tcW w:w="704" w:type="dxa"/>
          </w:tcPr>
          <w:p w14:paraId="1992234F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16614D64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medications being used appropriately and as prescribed?</w:t>
            </w:r>
          </w:p>
        </w:tc>
        <w:tc>
          <w:tcPr>
            <w:tcW w:w="709" w:type="dxa"/>
          </w:tcPr>
          <w:p w14:paraId="2DE2B7F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DB75E6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EACBA8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337CC0A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53F7D14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1E5BDDA6" w14:textId="77777777" w:rsidTr="00335717">
        <w:tc>
          <w:tcPr>
            <w:tcW w:w="704" w:type="dxa"/>
          </w:tcPr>
          <w:p w14:paraId="4CCED3C4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359EE224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ve any concerns / complaints / comments been made from service users regarding receiving “bad care” or being “punished?</w:t>
            </w:r>
          </w:p>
        </w:tc>
        <w:tc>
          <w:tcPr>
            <w:tcW w:w="709" w:type="dxa"/>
          </w:tcPr>
          <w:p w14:paraId="2B56540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9E3297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0AB9F97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BA5330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2BA2C49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F2F424B" w14:textId="77777777" w:rsidTr="00335717">
        <w:tc>
          <w:tcPr>
            <w:tcW w:w="704" w:type="dxa"/>
          </w:tcPr>
          <w:p w14:paraId="4552DD28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16FB15AF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f any concerns / complaints / comments have been made have they been investigated and where is the documentation?</w:t>
            </w:r>
          </w:p>
        </w:tc>
        <w:tc>
          <w:tcPr>
            <w:tcW w:w="709" w:type="dxa"/>
          </w:tcPr>
          <w:p w14:paraId="397B9F5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69D5C8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DF33AD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72488B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3F9CD8A0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5905E6FF" w14:textId="77777777" w:rsidTr="00335717">
        <w:tc>
          <w:tcPr>
            <w:tcW w:w="704" w:type="dxa"/>
          </w:tcPr>
          <w:p w14:paraId="530F4516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0BDA30FE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care plans individual and person centered?</w:t>
            </w:r>
          </w:p>
        </w:tc>
        <w:tc>
          <w:tcPr>
            <w:tcW w:w="709" w:type="dxa"/>
          </w:tcPr>
          <w:p w14:paraId="4C96252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71B97A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89545F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51A926C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6142C17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2F2ECCC8" w14:textId="77777777" w:rsidTr="00335717">
        <w:tc>
          <w:tcPr>
            <w:tcW w:w="704" w:type="dxa"/>
          </w:tcPr>
          <w:p w14:paraId="527BB7E0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6F49F426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care plans evidence service user choice, decisions and involvement?</w:t>
            </w:r>
          </w:p>
        </w:tc>
        <w:tc>
          <w:tcPr>
            <w:tcW w:w="709" w:type="dxa"/>
          </w:tcPr>
          <w:p w14:paraId="0328459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B02D8B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740F86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285F43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37F78ED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246BF4F9" w14:textId="77777777" w:rsidTr="00335717">
        <w:tc>
          <w:tcPr>
            <w:tcW w:w="704" w:type="dxa"/>
          </w:tcPr>
          <w:p w14:paraId="3172DADE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1E4331B2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changes made to support a person with a disability?</w:t>
            </w:r>
          </w:p>
        </w:tc>
        <w:tc>
          <w:tcPr>
            <w:tcW w:w="709" w:type="dxa"/>
          </w:tcPr>
          <w:p w14:paraId="12D6323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E5206F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BE1B2B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C918B1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0691DA2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8C2F79A" w14:textId="77777777" w:rsidTr="00335717">
        <w:tc>
          <w:tcPr>
            <w:tcW w:w="704" w:type="dxa"/>
          </w:tcPr>
          <w:p w14:paraId="5CA1BB43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4399EC21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 xml:space="preserve">Are communication plans in place to support people with a communication impairment, </w:t>
            </w:r>
          </w:p>
        </w:tc>
        <w:tc>
          <w:tcPr>
            <w:tcW w:w="709" w:type="dxa"/>
          </w:tcPr>
          <w:p w14:paraId="0304925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16E0F9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6589F0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0D9762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5195BEBB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54AFF9D4" w14:textId="77777777" w:rsidTr="00335717">
        <w:tc>
          <w:tcPr>
            <w:tcW w:w="704" w:type="dxa"/>
          </w:tcPr>
          <w:p w14:paraId="6AA1CFD2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5CAE9550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there rules for everyone that stops them doing something, without looking at what is best for each person?</w:t>
            </w:r>
          </w:p>
        </w:tc>
        <w:tc>
          <w:tcPr>
            <w:tcW w:w="709" w:type="dxa"/>
          </w:tcPr>
          <w:p w14:paraId="30A2F8B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72CC92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0C2E490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6B4FD5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4867E45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21E0E6E8" w14:textId="77777777" w:rsidTr="00335717">
        <w:tc>
          <w:tcPr>
            <w:tcW w:w="704" w:type="dxa"/>
          </w:tcPr>
          <w:p w14:paraId="7E102F80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4DFB3A82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 xml:space="preserve">Are there times when service users are asked to go to their rooms or are stopped from leaving the service without appropriate rationale and documented explanation? </w:t>
            </w:r>
          </w:p>
        </w:tc>
        <w:tc>
          <w:tcPr>
            <w:tcW w:w="709" w:type="dxa"/>
          </w:tcPr>
          <w:p w14:paraId="3A00748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E84319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06E7A8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595FEB6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4FD7B8F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07B85929" w14:textId="77777777" w:rsidTr="00335717">
        <w:tc>
          <w:tcPr>
            <w:tcW w:w="704" w:type="dxa"/>
          </w:tcPr>
          <w:p w14:paraId="4C0704B5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444C76F6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people locked in their flat or room without rationale for best interest?</w:t>
            </w:r>
          </w:p>
        </w:tc>
        <w:tc>
          <w:tcPr>
            <w:tcW w:w="709" w:type="dxa"/>
          </w:tcPr>
          <w:p w14:paraId="447C81B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789858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1D548E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E5B18F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27DA95F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45084FD2" w14:textId="77777777" w:rsidTr="00335717">
        <w:tc>
          <w:tcPr>
            <w:tcW w:w="704" w:type="dxa"/>
          </w:tcPr>
          <w:p w14:paraId="46413C5B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4FB54D51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Have there been any changes to the service that will impact on the service user and give them less choice?</w:t>
            </w:r>
          </w:p>
        </w:tc>
        <w:tc>
          <w:tcPr>
            <w:tcW w:w="709" w:type="dxa"/>
          </w:tcPr>
          <w:p w14:paraId="7964099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DD0FF0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5D3D40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A7AFF3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6B9EC56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93DA68A" w14:textId="77777777" w:rsidTr="00335717">
        <w:tc>
          <w:tcPr>
            <w:tcW w:w="704" w:type="dxa"/>
          </w:tcPr>
          <w:p w14:paraId="6AEAFCBC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53EEA325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People’s rights set out in the Mental Health Act and other laws and rules being met and where is this evidenced?</w:t>
            </w:r>
          </w:p>
        </w:tc>
        <w:tc>
          <w:tcPr>
            <w:tcW w:w="709" w:type="dxa"/>
          </w:tcPr>
          <w:p w14:paraId="04F59D2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D9BC64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3C12601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7FD4B7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3B43F5E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15A7D4F" w14:textId="77777777" w:rsidTr="00335717">
        <w:tc>
          <w:tcPr>
            <w:tcW w:w="704" w:type="dxa"/>
          </w:tcPr>
          <w:p w14:paraId="0D2ACD22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3E0C5264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people, like families, visit the service and are they helped to stay in touch with their relatives living there by phone or video call?</w:t>
            </w:r>
          </w:p>
        </w:tc>
        <w:tc>
          <w:tcPr>
            <w:tcW w:w="709" w:type="dxa"/>
          </w:tcPr>
          <w:p w14:paraId="79C1934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23BF98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1E0E89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C47D14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7A357F1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2C2A832" w14:textId="77777777" w:rsidTr="00335717">
        <w:tc>
          <w:tcPr>
            <w:tcW w:w="704" w:type="dxa"/>
          </w:tcPr>
          <w:p w14:paraId="3786309E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3203ED0C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Can service users visit the local community and take part in social activities provided in communities at their choice?</w:t>
            </w:r>
          </w:p>
        </w:tc>
        <w:tc>
          <w:tcPr>
            <w:tcW w:w="709" w:type="dxa"/>
          </w:tcPr>
          <w:p w14:paraId="5BA9C26B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A9473A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C251C3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6B8485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26BB193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59504E56" w14:textId="77777777" w:rsidTr="00335717">
        <w:tc>
          <w:tcPr>
            <w:tcW w:w="704" w:type="dxa"/>
          </w:tcPr>
          <w:p w14:paraId="30BB6ADE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20FFA549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ervice users supported to give regular written feedback and are action plans created as needed?</w:t>
            </w:r>
          </w:p>
        </w:tc>
        <w:tc>
          <w:tcPr>
            <w:tcW w:w="709" w:type="dxa"/>
          </w:tcPr>
          <w:p w14:paraId="0A74A4C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7E3510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26A8130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18EE775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0F660EB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02317C8" w14:textId="77777777" w:rsidTr="00335717">
        <w:tc>
          <w:tcPr>
            <w:tcW w:w="704" w:type="dxa"/>
          </w:tcPr>
          <w:p w14:paraId="78DA25BC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63E69E19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families kept updated with any changes and know how their loved one is cared for?</w:t>
            </w:r>
          </w:p>
        </w:tc>
        <w:tc>
          <w:tcPr>
            <w:tcW w:w="709" w:type="dxa"/>
          </w:tcPr>
          <w:p w14:paraId="214C083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CE3E55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DE33A9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214C6F6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0C5B9300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5FD1EA4C" w14:textId="77777777" w:rsidTr="00335717">
        <w:tc>
          <w:tcPr>
            <w:tcW w:w="704" w:type="dxa"/>
          </w:tcPr>
          <w:p w14:paraId="4D5410A6" w14:textId="77777777" w:rsidR="004A74C2" w:rsidRPr="002D65AC" w:rsidRDefault="004A74C2" w:rsidP="004A74C2">
            <w:pPr>
              <w:pStyle w:val="ListParagraph"/>
              <w:numPr>
                <w:ilvl w:val="0"/>
                <w:numId w:val="5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79" w:type="dxa"/>
          </w:tcPr>
          <w:p w14:paraId="2D0F849A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ervice users able to self-advocate or are supported to access an IMCA?</w:t>
            </w:r>
          </w:p>
        </w:tc>
        <w:tc>
          <w:tcPr>
            <w:tcW w:w="709" w:type="dxa"/>
          </w:tcPr>
          <w:p w14:paraId="475EC8A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A45B90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7FD7A75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F3AB89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</w:tcPr>
          <w:p w14:paraId="5AC8AE4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</w:tbl>
    <w:p w14:paraId="4C881574" w14:textId="55A0C24B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34A8C38" w14:textId="2DF1F312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606D241" w14:textId="3EBCE3DA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F7DECAC" w14:textId="4CED7174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C26496E" w14:textId="73DBD614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3B0A44B" w14:textId="3A9BA1CB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F9ACCB2" w14:textId="70ABD4B4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B0BE9F7" w14:textId="631B63D9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490"/>
        <w:gridCol w:w="31"/>
        <w:gridCol w:w="681"/>
        <w:gridCol w:w="27"/>
        <w:gridCol w:w="823"/>
        <w:gridCol w:w="28"/>
        <w:gridCol w:w="822"/>
        <w:gridCol w:w="28"/>
        <w:gridCol w:w="993"/>
        <w:gridCol w:w="8"/>
        <w:gridCol w:w="3313"/>
      </w:tblGrid>
      <w:tr w:rsidR="004A74C2" w:rsidRPr="002D65AC" w14:paraId="399DE880" w14:textId="77777777" w:rsidTr="00335717">
        <w:tc>
          <w:tcPr>
            <w:tcW w:w="7194" w:type="dxa"/>
            <w:gridSpan w:val="2"/>
            <w:shd w:val="clear" w:color="auto" w:fill="FFF2CC" w:themeFill="accent4" w:themeFillTint="33"/>
          </w:tcPr>
          <w:p w14:paraId="2773C2CC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Area of Audit: Skills and experience of staff</w:t>
            </w:r>
          </w:p>
        </w:tc>
        <w:tc>
          <w:tcPr>
            <w:tcW w:w="712" w:type="dxa"/>
            <w:gridSpan w:val="2"/>
            <w:shd w:val="clear" w:color="auto" w:fill="FFF2CC" w:themeFill="accent4" w:themeFillTint="33"/>
          </w:tcPr>
          <w:p w14:paraId="1F04D983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Yes</w:t>
            </w:r>
          </w:p>
        </w:tc>
        <w:tc>
          <w:tcPr>
            <w:tcW w:w="850" w:type="dxa"/>
            <w:gridSpan w:val="2"/>
            <w:shd w:val="clear" w:color="auto" w:fill="FFF2CC" w:themeFill="accent4" w:themeFillTint="33"/>
          </w:tcPr>
          <w:p w14:paraId="1819426C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o</w:t>
            </w:r>
          </w:p>
        </w:tc>
        <w:tc>
          <w:tcPr>
            <w:tcW w:w="850" w:type="dxa"/>
            <w:gridSpan w:val="2"/>
            <w:shd w:val="clear" w:color="auto" w:fill="FFF2CC" w:themeFill="accent4" w:themeFillTint="33"/>
          </w:tcPr>
          <w:p w14:paraId="1C15D5D2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/A</w:t>
            </w:r>
          </w:p>
        </w:tc>
        <w:tc>
          <w:tcPr>
            <w:tcW w:w="1029" w:type="dxa"/>
            <w:gridSpan w:val="3"/>
            <w:shd w:val="clear" w:color="auto" w:fill="FFF2CC" w:themeFill="accent4" w:themeFillTint="33"/>
          </w:tcPr>
          <w:p w14:paraId="0CB88FB1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core</w:t>
            </w:r>
          </w:p>
        </w:tc>
        <w:tc>
          <w:tcPr>
            <w:tcW w:w="3313" w:type="dxa"/>
            <w:shd w:val="clear" w:color="auto" w:fill="FFF2CC" w:themeFill="accent4" w:themeFillTint="33"/>
          </w:tcPr>
          <w:p w14:paraId="1F6D27D5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Comments/Evidence</w:t>
            </w:r>
          </w:p>
        </w:tc>
      </w:tr>
      <w:tr w:rsidR="004A74C2" w:rsidRPr="002D65AC" w14:paraId="6A38922B" w14:textId="77777777" w:rsidTr="00335717">
        <w:tc>
          <w:tcPr>
            <w:tcW w:w="704" w:type="dxa"/>
          </w:tcPr>
          <w:p w14:paraId="79ED5355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20A2E61B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given the support they need from manager / senior staff</w:t>
            </w:r>
          </w:p>
        </w:tc>
        <w:tc>
          <w:tcPr>
            <w:tcW w:w="708" w:type="dxa"/>
            <w:gridSpan w:val="2"/>
          </w:tcPr>
          <w:p w14:paraId="246267F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6E3B0D2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6A74614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0DC44E4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3EFC258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1A5BE58" w14:textId="77777777" w:rsidTr="00335717">
        <w:tc>
          <w:tcPr>
            <w:tcW w:w="704" w:type="dxa"/>
          </w:tcPr>
          <w:p w14:paraId="174C6B91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69C75B63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up to date and aware of the service users and their support plans?</w:t>
            </w:r>
          </w:p>
        </w:tc>
        <w:tc>
          <w:tcPr>
            <w:tcW w:w="708" w:type="dxa"/>
            <w:gridSpan w:val="2"/>
          </w:tcPr>
          <w:p w14:paraId="2009CA4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32A182B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7920BBE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77D4D4A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3AEEAE6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063919D" w14:textId="77777777" w:rsidTr="00335717">
        <w:tc>
          <w:tcPr>
            <w:tcW w:w="704" w:type="dxa"/>
          </w:tcPr>
          <w:p w14:paraId="7E842BC1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2F8F79A2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supported and not afraid to speak out about things they think the service does badly?</w:t>
            </w:r>
          </w:p>
        </w:tc>
        <w:tc>
          <w:tcPr>
            <w:tcW w:w="708" w:type="dxa"/>
            <w:gridSpan w:val="2"/>
          </w:tcPr>
          <w:p w14:paraId="2E3A12B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04EBFE2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6C81B63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473867F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59F8947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1A74D26" w14:textId="77777777" w:rsidTr="00335717">
        <w:tc>
          <w:tcPr>
            <w:tcW w:w="704" w:type="dxa"/>
          </w:tcPr>
          <w:p w14:paraId="76D5F059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08728F01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aware of the whistleblowing policy and able to access for reference?</w:t>
            </w:r>
          </w:p>
        </w:tc>
        <w:tc>
          <w:tcPr>
            <w:tcW w:w="708" w:type="dxa"/>
            <w:gridSpan w:val="2"/>
          </w:tcPr>
          <w:p w14:paraId="2DE4D8D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3F5F111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3D1F4B30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7494543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7970A64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148F71E4" w14:textId="77777777" w:rsidTr="00335717">
        <w:tc>
          <w:tcPr>
            <w:tcW w:w="704" w:type="dxa"/>
          </w:tcPr>
          <w:p w14:paraId="3A47B1E7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6B80B193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taff use disrespectful language about service users?</w:t>
            </w:r>
          </w:p>
        </w:tc>
        <w:tc>
          <w:tcPr>
            <w:tcW w:w="708" w:type="dxa"/>
            <w:gridSpan w:val="2"/>
          </w:tcPr>
          <w:p w14:paraId="4329394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1F865F5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01042F3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1894746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12424CF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F9C886C" w14:textId="77777777" w:rsidTr="00335717">
        <w:tc>
          <w:tcPr>
            <w:tcW w:w="704" w:type="dxa"/>
          </w:tcPr>
          <w:p w14:paraId="5E1104F7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4DF864B7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taff view service users as problems?</w:t>
            </w:r>
          </w:p>
        </w:tc>
        <w:tc>
          <w:tcPr>
            <w:tcW w:w="708" w:type="dxa"/>
            <w:gridSpan w:val="2"/>
          </w:tcPr>
          <w:p w14:paraId="4D3C8EB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273B818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30E4243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3B4DBFC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30C2E37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7F269905" w14:textId="77777777" w:rsidTr="00335717">
        <w:tc>
          <w:tcPr>
            <w:tcW w:w="704" w:type="dxa"/>
          </w:tcPr>
          <w:p w14:paraId="732A624F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3C0A710D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service users seen to be poorly dressed?</w:t>
            </w:r>
          </w:p>
        </w:tc>
        <w:tc>
          <w:tcPr>
            <w:tcW w:w="708" w:type="dxa"/>
            <w:gridSpan w:val="2"/>
          </w:tcPr>
          <w:p w14:paraId="779FDF6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4B4A70E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01D9F26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21356B3B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195F7C0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940C1AE" w14:textId="77777777" w:rsidTr="00335717">
        <w:tc>
          <w:tcPr>
            <w:tcW w:w="704" w:type="dxa"/>
          </w:tcPr>
          <w:p w14:paraId="06C94BA8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736822CD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there signs of poor personal hygiene and physical health?</w:t>
            </w:r>
          </w:p>
        </w:tc>
        <w:tc>
          <w:tcPr>
            <w:tcW w:w="708" w:type="dxa"/>
            <w:gridSpan w:val="2"/>
          </w:tcPr>
          <w:p w14:paraId="7D0C0A3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51F0774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111CF1E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1E780DB9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7EB3228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6750CE65" w14:textId="77777777" w:rsidTr="00335717">
        <w:tc>
          <w:tcPr>
            <w:tcW w:w="704" w:type="dxa"/>
          </w:tcPr>
          <w:p w14:paraId="0452F6DF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7DD58780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managers / senior staff deal well with worries from staff, people who use services and their families, or other organisations?</w:t>
            </w:r>
          </w:p>
        </w:tc>
        <w:tc>
          <w:tcPr>
            <w:tcW w:w="708" w:type="dxa"/>
            <w:gridSpan w:val="2"/>
          </w:tcPr>
          <w:p w14:paraId="03BC261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640D620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70763FB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037750E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1366BC4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092F7344" w14:textId="77777777" w:rsidTr="00335717">
        <w:tc>
          <w:tcPr>
            <w:tcW w:w="704" w:type="dxa"/>
          </w:tcPr>
          <w:p w14:paraId="220AEF28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18858BAE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taff work long hours without a break?</w:t>
            </w:r>
          </w:p>
        </w:tc>
        <w:tc>
          <w:tcPr>
            <w:tcW w:w="708" w:type="dxa"/>
            <w:gridSpan w:val="2"/>
          </w:tcPr>
          <w:p w14:paraId="564C43E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46D545B7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7EE046A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7D04932B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338ED28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2908C79" w14:textId="77777777" w:rsidTr="00335717">
        <w:tc>
          <w:tcPr>
            <w:tcW w:w="704" w:type="dxa"/>
          </w:tcPr>
          <w:p w14:paraId="7C65B298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64816894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staff training monitored?</w:t>
            </w:r>
          </w:p>
        </w:tc>
        <w:tc>
          <w:tcPr>
            <w:tcW w:w="708" w:type="dxa"/>
            <w:gridSpan w:val="2"/>
          </w:tcPr>
          <w:p w14:paraId="5395DD3E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37556772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626E44AC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3B4D6688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2363466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49D8838E" w14:textId="77777777" w:rsidTr="00335717">
        <w:tc>
          <w:tcPr>
            <w:tcW w:w="704" w:type="dxa"/>
          </w:tcPr>
          <w:p w14:paraId="6E69DA7E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6DEFFA1F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taff have the training and skills to meet the service user needs?</w:t>
            </w:r>
          </w:p>
        </w:tc>
        <w:tc>
          <w:tcPr>
            <w:tcW w:w="708" w:type="dxa"/>
            <w:gridSpan w:val="2"/>
          </w:tcPr>
          <w:p w14:paraId="2A5B7C4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12BAD9B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253E8D2F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6BBAFFC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7FF3DFA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123B6B2B" w14:textId="77777777" w:rsidTr="00335717">
        <w:tc>
          <w:tcPr>
            <w:tcW w:w="704" w:type="dxa"/>
          </w:tcPr>
          <w:p w14:paraId="123BAFBD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16D18E46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Do service users have input with the selection and recruitment of staff?</w:t>
            </w:r>
          </w:p>
        </w:tc>
        <w:tc>
          <w:tcPr>
            <w:tcW w:w="708" w:type="dxa"/>
            <w:gridSpan w:val="2"/>
          </w:tcPr>
          <w:p w14:paraId="004BD82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78AFA634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058823E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52D57B3A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62E55003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  <w:tr w:rsidR="004A74C2" w:rsidRPr="002D65AC" w14:paraId="317993D8" w14:textId="77777777" w:rsidTr="00335717">
        <w:tc>
          <w:tcPr>
            <w:tcW w:w="704" w:type="dxa"/>
          </w:tcPr>
          <w:p w14:paraId="0C8B0F90" w14:textId="77777777" w:rsidR="004A74C2" w:rsidRPr="002D65AC" w:rsidRDefault="004A74C2" w:rsidP="004A74C2">
            <w:pPr>
              <w:pStyle w:val="ListParagraph"/>
              <w:numPr>
                <w:ilvl w:val="0"/>
                <w:numId w:val="6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4DE0D0F7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given time to talk about how to give the best care with managers and other staff?</w:t>
            </w:r>
          </w:p>
        </w:tc>
        <w:tc>
          <w:tcPr>
            <w:tcW w:w="708" w:type="dxa"/>
            <w:gridSpan w:val="2"/>
          </w:tcPr>
          <w:p w14:paraId="44BD82C6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1" w:type="dxa"/>
            <w:gridSpan w:val="2"/>
          </w:tcPr>
          <w:p w14:paraId="354EC71D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850" w:type="dxa"/>
            <w:gridSpan w:val="2"/>
          </w:tcPr>
          <w:p w14:paraId="2A396D9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993" w:type="dxa"/>
          </w:tcPr>
          <w:p w14:paraId="782D18D5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  <w:tc>
          <w:tcPr>
            <w:tcW w:w="3321" w:type="dxa"/>
            <w:gridSpan w:val="2"/>
          </w:tcPr>
          <w:p w14:paraId="751E9651" w14:textId="77777777" w:rsidR="004A74C2" w:rsidRPr="002D65AC" w:rsidRDefault="004A74C2" w:rsidP="00335717">
            <w:pPr>
              <w:rPr>
                <w:rFonts w:cstheme="minorHAnsi"/>
              </w:rPr>
            </w:pPr>
          </w:p>
        </w:tc>
      </w:tr>
    </w:tbl>
    <w:p w14:paraId="2CD261BC" w14:textId="3BE18621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5E36419" w14:textId="0F83F132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53C8C409" w14:textId="581561F0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75B17C4" w14:textId="0CABA368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FA88128" w14:textId="6E6FB418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482"/>
        <w:gridCol w:w="39"/>
        <w:gridCol w:w="673"/>
        <w:gridCol w:w="35"/>
        <w:gridCol w:w="815"/>
        <w:gridCol w:w="36"/>
        <w:gridCol w:w="814"/>
        <w:gridCol w:w="36"/>
        <w:gridCol w:w="993"/>
        <w:gridCol w:w="3321"/>
      </w:tblGrid>
      <w:tr w:rsidR="004A74C2" w:rsidRPr="002D65AC" w14:paraId="00D734DC" w14:textId="77777777" w:rsidTr="00335717">
        <w:tc>
          <w:tcPr>
            <w:tcW w:w="7186" w:type="dxa"/>
            <w:gridSpan w:val="2"/>
            <w:shd w:val="clear" w:color="auto" w:fill="FCD0F5"/>
          </w:tcPr>
          <w:p w14:paraId="5EA50F65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 xml:space="preserve">Area of Audit: Use of restrictions and restraint. </w:t>
            </w:r>
          </w:p>
        </w:tc>
        <w:tc>
          <w:tcPr>
            <w:tcW w:w="712" w:type="dxa"/>
            <w:gridSpan w:val="2"/>
            <w:shd w:val="clear" w:color="auto" w:fill="FCD0F5"/>
          </w:tcPr>
          <w:p w14:paraId="7D4C8AE0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Yes</w:t>
            </w:r>
          </w:p>
        </w:tc>
        <w:tc>
          <w:tcPr>
            <w:tcW w:w="850" w:type="dxa"/>
            <w:gridSpan w:val="2"/>
            <w:shd w:val="clear" w:color="auto" w:fill="FCD0F5"/>
          </w:tcPr>
          <w:p w14:paraId="7C78B6DF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o</w:t>
            </w:r>
          </w:p>
        </w:tc>
        <w:tc>
          <w:tcPr>
            <w:tcW w:w="850" w:type="dxa"/>
            <w:gridSpan w:val="2"/>
            <w:shd w:val="clear" w:color="auto" w:fill="FCD0F5"/>
          </w:tcPr>
          <w:p w14:paraId="3E0C80D3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N/A</w:t>
            </w:r>
          </w:p>
        </w:tc>
        <w:tc>
          <w:tcPr>
            <w:tcW w:w="1029" w:type="dxa"/>
            <w:gridSpan w:val="2"/>
            <w:shd w:val="clear" w:color="auto" w:fill="FCD0F5"/>
          </w:tcPr>
          <w:p w14:paraId="00B6E337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Score</w:t>
            </w:r>
          </w:p>
        </w:tc>
        <w:tc>
          <w:tcPr>
            <w:tcW w:w="3321" w:type="dxa"/>
            <w:shd w:val="clear" w:color="auto" w:fill="FCD0F5"/>
          </w:tcPr>
          <w:p w14:paraId="0337702E" w14:textId="77777777" w:rsidR="004A74C2" w:rsidRPr="002D65AC" w:rsidRDefault="004A74C2" w:rsidP="00335717">
            <w:pPr>
              <w:rPr>
                <w:rFonts w:cstheme="minorHAnsi"/>
                <w:sz w:val="28"/>
                <w:szCs w:val="28"/>
              </w:rPr>
            </w:pPr>
            <w:r w:rsidRPr="002D65AC">
              <w:rPr>
                <w:rFonts w:cstheme="minorHAnsi"/>
                <w:sz w:val="28"/>
                <w:szCs w:val="28"/>
              </w:rPr>
              <w:t>Comments/Evidence</w:t>
            </w:r>
          </w:p>
        </w:tc>
      </w:tr>
      <w:tr w:rsidR="004A74C2" w:rsidRPr="002D65AC" w14:paraId="7EA3A618" w14:textId="77777777" w:rsidTr="00335717">
        <w:tc>
          <w:tcPr>
            <w:tcW w:w="704" w:type="dxa"/>
          </w:tcPr>
          <w:p w14:paraId="5B1397F9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19BA17ED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there imposed restrictions in place and are they reviewed</w:t>
            </w:r>
          </w:p>
        </w:tc>
        <w:tc>
          <w:tcPr>
            <w:tcW w:w="708" w:type="dxa"/>
            <w:gridSpan w:val="2"/>
          </w:tcPr>
          <w:p w14:paraId="1334A6A8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65EA406A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66B603FD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6FC3E6CF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497A949A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01AF526D" w14:textId="77777777" w:rsidTr="00335717">
        <w:tc>
          <w:tcPr>
            <w:tcW w:w="704" w:type="dxa"/>
          </w:tcPr>
          <w:p w14:paraId="6727D1DD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7DAB01E5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For any blanket restrictions such as locked kitchen, service users having limited control over their living space, locked front door in place and are they a proportionate response to risk?</w:t>
            </w:r>
          </w:p>
        </w:tc>
        <w:tc>
          <w:tcPr>
            <w:tcW w:w="708" w:type="dxa"/>
            <w:gridSpan w:val="2"/>
          </w:tcPr>
          <w:p w14:paraId="24749CA3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28A9E92A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1962C2D5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7CD91F4C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3092901C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7130808A" w14:textId="77777777" w:rsidTr="00335717">
        <w:tc>
          <w:tcPr>
            <w:tcW w:w="704" w:type="dxa"/>
          </w:tcPr>
          <w:p w14:paraId="3DF9C151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317A103A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Is access to equipment, such as books, activities, CDs, restricted for service users using the service and are locked away and staff have the key?</w:t>
            </w:r>
          </w:p>
        </w:tc>
        <w:tc>
          <w:tcPr>
            <w:tcW w:w="708" w:type="dxa"/>
            <w:gridSpan w:val="2"/>
          </w:tcPr>
          <w:p w14:paraId="32CD5CB5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0B6A6B37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0C9FE03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6C688F04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024376C8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53214A34" w14:textId="77777777" w:rsidTr="00335717">
        <w:tc>
          <w:tcPr>
            <w:tcW w:w="704" w:type="dxa"/>
          </w:tcPr>
          <w:p w14:paraId="6CC01C94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211540A5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MCA / BI in place for service users as appropriate and in line with the mental capacity act?</w:t>
            </w:r>
          </w:p>
        </w:tc>
        <w:tc>
          <w:tcPr>
            <w:tcW w:w="708" w:type="dxa"/>
            <w:gridSpan w:val="2"/>
          </w:tcPr>
          <w:p w14:paraId="475DBC8D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7217596B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04CE42CE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77E57FB8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3A61C076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64812A36" w14:textId="77777777" w:rsidTr="00335717">
        <w:tc>
          <w:tcPr>
            <w:tcW w:w="704" w:type="dxa"/>
          </w:tcPr>
          <w:p w14:paraId="3F2896D7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132F89CE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there any Deprivation of Liberty orders in place and have appropriate authorities been made aware?</w:t>
            </w:r>
          </w:p>
        </w:tc>
        <w:tc>
          <w:tcPr>
            <w:tcW w:w="708" w:type="dxa"/>
            <w:gridSpan w:val="2"/>
          </w:tcPr>
          <w:p w14:paraId="21C65331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507250D9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4C946AB3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74CE350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25D481B8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0FF3C066" w14:textId="77777777" w:rsidTr="00335717">
        <w:tc>
          <w:tcPr>
            <w:tcW w:w="704" w:type="dxa"/>
          </w:tcPr>
          <w:p w14:paraId="4A3D4690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2BC8E033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conditions applied to DOL’s documented and addressed?</w:t>
            </w:r>
          </w:p>
        </w:tc>
        <w:tc>
          <w:tcPr>
            <w:tcW w:w="708" w:type="dxa"/>
            <w:gridSpan w:val="2"/>
          </w:tcPr>
          <w:p w14:paraId="544DCEDB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48058897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1755EB50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56312976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3710860F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23D8F491" w14:textId="77777777" w:rsidTr="00335717">
        <w:tc>
          <w:tcPr>
            <w:tcW w:w="704" w:type="dxa"/>
          </w:tcPr>
          <w:p w14:paraId="1528BF75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57459A09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staff able to identify matters that are considered restraint others than those noted above, e.g. lap straps for wheelchairs?</w:t>
            </w:r>
          </w:p>
        </w:tc>
        <w:tc>
          <w:tcPr>
            <w:tcW w:w="708" w:type="dxa"/>
            <w:gridSpan w:val="2"/>
          </w:tcPr>
          <w:p w14:paraId="24331D65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57FB622A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61F1C11E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128A9044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68CD378C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79F5E475" w14:textId="77777777" w:rsidTr="00335717">
        <w:tc>
          <w:tcPr>
            <w:tcW w:w="704" w:type="dxa"/>
          </w:tcPr>
          <w:p w14:paraId="552B1812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7147499F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areas of the service in poor repair restricting access for service users?</w:t>
            </w:r>
          </w:p>
        </w:tc>
        <w:tc>
          <w:tcPr>
            <w:tcW w:w="708" w:type="dxa"/>
            <w:gridSpan w:val="2"/>
          </w:tcPr>
          <w:p w14:paraId="56E045DB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74E4CE61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08CE47B1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6CA10CDE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797789FF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5D333AFF" w14:textId="77777777" w:rsidTr="00335717">
        <w:tc>
          <w:tcPr>
            <w:tcW w:w="704" w:type="dxa"/>
          </w:tcPr>
          <w:p w14:paraId="694A6133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657FD5BD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>Are any communal areas used for storage making it unsafe for service users to access as they wish?</w:t>
            </w:r>
          </w:p>
        </w:tc>
        <w:tc>
          <w:tcPr>
            <w:tcW w:w="708" w:type="dxa"/>
            <w:gridSpan w:val="2"/>
          </w:tcPr>
          <w:p w14:paraId="7437A94B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1666A93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7B759BE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69EA1A3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54FBDBFC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  <w:tr w:rsidR="004A74C2" w:rsidRPr="002D65AC" w14:paraId="32DB4144" w14:textId="77777777" w:rsidTr="00335717">
        <w:tc>
          <w:tcPr>
            <w:tcW w:w="704" w:type="dxa"/>
          </w:tcPr>
          <w:p w14:paraId="116B2A6C" w14:textId="77777777" w:rsidR="004A74C2" w:rsidRPr="002D65AC" w:rsidRDefault="004A74C2" w:rsidP="004A74C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521" w:type="dxa"/>
            <w:gridSpan w:val="2"/>
          </w:tcPr>
          <w:p w14:paraId="57472648" w14:textId="77777777" w:rsidR="004A74C2" w:rsidRPr="002D65AC" w:rsidRDefault="004A74C2" w:rsidP="00335717">
            <w:pPr>
              <w:rPr>
                <w:rFonts w:cstheme="minorHAnsi"/>
                <w:sz w:val="24"/>
                <w:szCs w:val="24"/>
              </w:rPr>
            </w:pPr>
            <w:r w:rsidRPr="002D65AC">
              <w:rPr>
                <w:rFonts w:cstheme="minorHAnsi"/>
                <w:sz w:val="24"/>
                <w:szCs w:val="24"/>
              </w:rPr>
              <w:t xml:space="preserve">Are environmental risk assessments in place and reviewed on a regular basis? </w:t>
            </w:r>
          </w:p>
        </w:tc>
        <w:tc>
          <w:tcPr>
            <w:tcW w:w="708" w:type="dxa"/>
            <w:gridSpan w:val="2"/>
          </w:tcPr>
          <w:p w14:paraId="5F948912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1" w:type="dxa"/>
            <w:gridSpan w:val="2"/>
          </w:tcPr>
          <w:p w14:paraId="605B6D79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850" w:type="dxa"/>
            <w:gridSpan w:val="2"/>
          </w:tcPr>
          <w:p w14:paraId="2E83B76A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993" w:type="dxa"/>
          </w:tcPr>
          <w:p w14:paraId="0E202C09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  <w:tc>
          <w:tcPr>
            <w:tcW w:w="3321" w:type="dxa"/>
          </w:tcPr>
          <w:p w14:paraId="03461689" w14:textId="77777777" w:rsidR="004A74C2" w:rsidRPr="002D65AC" w:rsidRDefault="004A74C2" w:rsidP="00335717">
            <w:pPr>
              <w:rPr>
                <w:rFonts w:cstheme="minorHAnsi"/>
                <w:sz w:val="36"/>
                <w:szCs w:val="36"/>
              </w:rPr>
            </w:pPr>
          </w:p>
        </w:tc>
      </w:tr>
    </w:tbl>
    <w:p w14:paraId="4E5CF162" w14:textId="29145CEA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D3D4CF6" w14:textId="03BE2594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0B458B0" w14:textId="11BB1B14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B72DD74" w14:textId="77777777" w:rsidR="004A74C2" w:rsidRPr="002D65AC" w:rsidRDefault="004A74C2" w:rsidP="00DC61E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sectPr w:rsidR="004A74C2" w:rsidRPr="002D65AC" w:rsidSect="00041533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037F9" w14:textId="77777777" w:rsidR="004A74C2" w:rsidRDefault="004A74C2" w:rsidP="004A74C2">
      <w:pPr>
        <w:spacing w:after="0" w:line="240" w:lineRule="auto"/>
      </w:pPr>
      <w:r>
        <w:separator/>
      </w:r>
    </w:p>
  </w:endnote>
  <w:endnote w:type="continuationSeparator" w:id="0">
    <w:p w14:paraId="5AC0801D" w14:textId="77777777" w:rsidR="004A74C2" w:rsidRDefault="004A74C2" w:rsidP="004A74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9793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3BC3AD" w14:textId="5DDB9C64" w:rsidR="004A74C2" w:rsidRDefault="004A74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2F114A" w14:textId="77777777" w:rsidR="004A74C2" w:rsidRDefault="004A74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94F9A" w14:textId="77777777" w:rsidR="004A74C2" w:rsidRDefault="004A74C2" w:rsidP="004A74C2">
      <w:pPr>
        <w:spacing w:after="0" w:line="240" w:lineRule="auto"/>
      </w:pPr>
      <w:r>
        <w:separator/>
      </w:r>
    </w:p>
  </w:footnote>
  <w:footnote w:type="continuationSeparator" w:id="0">
    <w:p w14:paraId="698FBFFF" w14:textId="77777777" w:rsidR="004A74C2" w:rsidRDefault="004A74C2" w:rsidP="004A74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F5DDF"/>
    <w:multiLevelType w:val="hybridMultilevel"/>
    <w:tmpl w:val="DCDED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D54FF"/>
    <w:multiLevelType w:val="hybridMultilevel"/>
    <w:tmpl w:val="E3140E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A6698"/>
    <w:multiLevelType w:val="hybridMultilevel"/>
    <w:tmpl w:val="4A7AAE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D97010"/>
    <w:multiLevelType w:val="hybridMultilevel"/>
    <w:tmpl w:val="AA54F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386979"/>
    <w:multiLevelType w:val="hybridMultilevel"/>
    <w:tmpl w:val="B400183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D7B4CB4"/>
    <w:multiLevelType w:val="hybridMultilevel"/>
    <w:tmpl w:val="9AEA963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3C4E59"/>
    <w:multiLevelType w:val="hybridMultilevel"/>
    <w:tmpl w:val="E346720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85502716">
    <w:abstractNumId w:val="3"/>
  </w:num>
  <w:num w:numId="2" w16cid:durableId="1786466510">
    <w:abstractNumId w:val="1"/>
  </w:num>
  <w:num w:numId="3" w16cid:durableId="345252185">
    <w:abstractNumId w:val="0"/>
  </w:num>
  <w:num w:numId="4" w16cid:durableId="895891129">
    <w:abstractNumId w:val="6"/>
  </w:num>
  <w:num w:numId="5" w16cid:durableId="1800798470">
    <w:abstractNumId w:val="4"/>
  </w:num>
  <w:num w:numId="6" w16cid:durableId="1358311861">
    <w:abstractNumId w:val="5"/>
  </w:num>
  <w:num w:numId="7" w16cid:durableId="53704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NDcxNzU0NjIzMzBW0lEKTi0uzszPAykwrAUAi2O7DSwAAAA="/>
  </w:docVars>
  <w:rsids>
    <w:rsidRoot w:val="00041533"/>
    <w:rsid w:val="00041533"/>
    <w:rsid w:val="00072793"/>
    <w:rsid w:val="001E2A58"/>
    <w:rsid w:val="002D65AC"/>
    <w:rsid w:val="004A74C2"/>
    <w:rsid w:val="006E528F"/>
    <w:rsid w:val="00805814"/>
    <w:rsid w:val="00864E7E"/>
    <w:rsid w:val="00903CBF"/>
    <w:rsid w:val="00C25399"/>
    <w:rsid w:val="00D65A65"/>
    <w:rsid w:val="00DC61E4"/>
    <w:rsid w:val="00F50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4D6B9"/>
  <w15:chartTrackingRefBased/>
  <w15:docId w15:val="{F86814E7-C838-4A54-9CF8-9A49584BE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4A74C2"/>
    <w:pPr>
      <w:keepNext/>
      <w:spacing w:after="0" w:line="240" w:lineRule="auto"/>
      <w:outlineLvl w:val="8"/>
    </w:pPr>
    <w:rPr>
      <w:rFonts w:ascii="Tahoma" w:eastAsia="Times New Roman" w:hAnsi="Tahoma" w:cs="Tahoma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5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61E4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rsid w:val="004A74C2"/>
    <w:rPr>
      <w:rFonts w:ascii="Tahoma" w:eastAsia="Times New Roman" w:hAnsi="Tahoma" w:cs="Tahoma"/>
      <w:b/>
      <w:bCs/>
      <w:szCs w:val="20"/>
    </w:rPr>
  </w:style>
  <w:style w:type="paragraph" w:styleId="Header">
    <w:name w:val="header"/>
    <w:basedOn w:val="Normal"/>
    <w:link w:val="HeaderChar"/>
    <w:uiPriority w:val="99"/>
    <w:unhideWhenUsed/>
    <w:rsid w:val="004A74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4C2"/>
  </w:style>
  <w:style w:type="paragraph" w:styleId="Footer">
    <w:name w:val="footer"/>
    <w:basedOn w:val="Normal"/>
    <w:link w:val="FooterChar"/>
    <w:uiPriority w:val="99"/>
    <w:unhideWhenUsed/>
    <w:rsid w:val="004A74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60</Words>
  <Characters>7187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rtin</dc:creator>
  <cp:keywords/>
  <dc:description/>
  <cp:lastModifiedBy>Rachael Dowson-Wallace</cp:lastModifiedBy>
  <cp:revision>2</cp:revision>
  <dcterms:created xsi:type="dcterms:W3CDTF">2022-07-19T09:44:00Z</dcterms:created>
  <dcterms:modified xsi:type="dcterms:W3CDTF">2022-07-19T09:44:00Z</dcterms:modified>
</cp:coreProperties>
</file>